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76D63A" w14:textId="10961E38" w:rsidR="00B23B29" w:rsidRDefault="00C3127A" w:rsidP="00B93428">
      <w:pPr>
        <w:rPr>
          <w:rFonts w:eastAsia="Ubuntu" w:cs="Times New Roman"/>
          <w:szCs w:val="24"/>
        </w:rPr>
      </w:pPr>
      <w:proofErr w:type="spellStart"/>
      <w:r>
        <w:rPr>
          <w:rFonts w:eastAsia="Ubuntu" w:cs="Times New Roman"/>
          <w:szCs w:val="24"/>
        </w:rPr>
        <w:t>Datalog</w:t>
      </w:r>
      <w:proofErr w:type="spellEnd"/>
      <w:r>
        <w:rPr>
          <w:rFonts w:eastAsia="Ubuntu" w:cs="Times New Roman"/>
          <w:szCs w:val="24"/>
        </w:rPr>
        <w:t xml:space="preserve"> and Relational Algebra Sample test questions:</w:t>
      </w:r>
    </w:p>
    <w:p w14:paraId="647DD6CB" w14:textId="77777777" w:rsidR="00C3127A" w:rsidRDefault="00C3127A" w:rsidP="00B93428">
      <w:pPr>
        <w:rPr>
          <w:rFonts w:eastAsia="Ubuntu" w:cs="Times New Roman"/>
          <w:szCs w:val="24"/>
        </w:rPr>
      </w:pPr>
    </w:p>
    <w:p w14:paraId="145F8B76" w14:textId="77777777" w:rsidR="00B93428" w:rsidRPr="00B23B29" w:rsidRDefault="00B93428" w:rsidP="00B93428">
      <w:pPr>
        <w:rPr>
          <w:rFonts w:cs="Times New Roman"/>
        </w:rPr>
      </w:pPr>
      <w:proofErr w:type="gramStart"/>
      <w:r w:rsidRPr="00B23B29">
        <w:rPr>
          <w:rFonts w:eastAsia="Ubuntu" w:cs="Times New Roman"/>
          <w:szCs w:val="24"/>
        </w:rPr>
        <w:t>LIKES(</w:t>
      </w:r>
      <w:proofErr w:type="gramEnd"/>
      <w:r w:rsidRPr="00476DB2">
        <w:rPr>
          <w:rFonts w:eastAsia="Ubuntu" w:cs="Times New Roman"/>
          <w:szCs w:val="24"/>
          <w:u w:val="single"/>
        </w:rPr>
        <w:t>drinker, beer</w:t>
      </w:r>
      <w:r w:rsidRPr="00B23B29">
        <w:rPr>
          <w:rFonts w:eastAsia="Ubuntu" w:cs="Times New Roman"/>
          <w:szCs w:val="24"/>
        </w:rPr>
        <w:t>)</w:t>
      </w:r>
      <w:r w:rsidRPr="00B23B29">
        <w:rPr>
          <w:rFonts w:eastAsia="Ubuntu" w:cs="Times New Roman"/>
          <w:szCs w:val="24"/>
        </w:rPr>
        <w:tab/>
      </w:r>
      <w:r w:rsidRPr="00B23B29">
        <w:rPr>
          <w:rFonts w:eastAsia="Ubuntu" w:cs="Times New Roman"/>
          <w:szCs w:val="24"/>
        </w:rPr>
        <w:tab/>
      </w:r>
      <w:r w:rsidRPr="00B23B29">
        <w:rPr>
          <w:rFonts w:eastAsia="Ubuntu" w:cs="Times New Roman"/>
          <w:szCs w:val="24"/>
        </w:rPr>
        <w:tab/>
      </w:r>
      <w:r w:rsidRPr="00B23B29">
        <w:rPr>
          <w:rFonts w:eastAsia="Ubuntu" w:cs="Times New Roman"/>
          <w:szCs w:val="24"/>
        </w:rPr>
        <w:tab/>
        <w:t>key: all</w:t>
      </w:r>
    </w:p>
    <w:p w14:paraId="3075F041" w14:textId="77777777" w:rsidR="00B93428" w:rsidRPr="00B23B29" w:rsidRDefault="00B93428" w:rsidP="00B93428">
      <w:pPr>
        <w:rPr>
          <w:rFonts w:cs="Times New Roman"/>
        </w:rPr>
      </w:pPr>
      <w:proofErr w:type="gramStart"/>
      <w:r w:rsidRPr="00B23B29">
        <w:rPr>
          <w:rFonts w:eastAsia="Ubuntu" w:cs="Times New Roman"/>
          <w:szCs w:val="24"/>
        </w:rPr>
        <w:t>FREQUENTS(</w:t>
      </w:r>
      <w:proofErr w:type="gramEnd"/>
      <w:r w:rsidRPr="00476DB2">
        <w:rPr>
          <w:rFonts w:eastAsia="Ubuntu" w:cs="Times New Roman"/>
          <w:szCs w:val="24"/>
          <w:u w:val="single"/>
        </w:rPr>
        <w:t>drinker, pub</w:t>
      </w:r>
      <w:r w:rsidRPr="00B23B29">
        <w:rPr>
          <w:rFonts w:eastAsia="Ubuntu" w:cs="Times New Roman"/>
          <w:szCs w:val="24"/>
        </w:rPr>
        <w:t>)</w:t>
      </w:r>
      <w:r w:rsidRPr="00B23B29">
        <w:rPr>
          <w:rFonts w:eastAsia="Ubuntu" w:cs="Times New Roman"/>
          <w:szCs w:val="24"/>
        </w:rPr>
        <w:tab/>
      </w:r>
      <w:r w:rsidRPr="00B23B29">
        <w:rPr>
          <w:rFonts w:eastAsia="Ubuntu" w:cs="Times New Roman"/>
          <w:szCs w:val="24"/>
        </w:rPr>
        <w:tab/>
      </w:r>
      <w:r w:rsidRPr="00B23B29">
        <w:rPr>
          <w:rFonts w:eastAsia="Ubuntu" w:cs="Times New Roman"/>
          <w:szCs w:val="24"/>
        </w:rPr>
        <w:tab/>
        <w:t>key: all</w:t>
      </w:r>
      <w:bookmarkStart w:id="0" w:name="_GoBack"/>
      <w:bookmarkEnd w:id="0"/>
    </w:p>
    <w:p w14:paraId="378EC4E8" w14:textId="77777777" w:rsidR="00B93428" w:rsidRPr="00B23B29" w:rsidRDefault="00B23B29" w:rsidP="00B93428">
      <w:pPr>
        <w:rPr>
          <w:rFonts w:eastAsia="Ubuntu" w:cs="Times New Roman"/>
          <w:szCs w:val="24"/>
        </w:rPr>
      </w:pPr>
      <w:proofErr w:type="gramStart"/>
      <w:r>
        <w:rPr>
          <w:rFonts w:eastAsia="Ubuntu" w:cs="Times New Roman"/>
          <w:szCs w:val="24"/>
        </w:rPr>
        <w:t>SERVES(</w:t>
      </w:r>
      <w:proofErr w:type="gramEnd"/>
      <w:r w:rsidRPr="00476DB2">
        <w:rPr>
          <w:rFonts w:eastAsia="Ubuntu" w:cs="Times New Roman"/>
          <w:szCs w:val="24"/>
          <w:u w:val="single"/>
        </w:rPr>
        <w:t>pub, beer</w:t>
      </w:r>
      <w:r w:rsidR="00B93428" w:rsidRPr="00476DB2">
        <w:rPr>
          <w:rFonts w:eastAsia="Ubuntu" w:cs="Times New Roman"/>
          <w:szCs w:val="24"/>
          <w:u w:val="single"/>
        </w:rPr>
        <w:t>,</w:t>
      </w:r>
      <w:r w:rsidR="00B93428" w:rsidRPr="00B23B29">
        <w:rPr>
          <w:rFonts w:eastAsia="Ubuntu" w:cs="Times New Roman"/>
          <w:szCs w:val="24"/>
        </w:rPr>
        <w:t xml:space="preserve"> cost)</w:t>
      </w:r>
      <w:r w:rsidR="00B93428" w:rsidRPr="00B23B29">
        <w:rPr>
          <w:rFonts w:eastAsia="Ubuntu" w:cs="Times New Roman"/>
          <w:szCs w:val="24"/>
        </w:rPr>
        <w:tab/>
      </w:r>
      <w:r w:rsidR="00B93428" w:rsidRPr="00B23B29">
        <w:rPr>
          <w:rFonts w:eastAsia="Ubuntu" w:cs="Times New Roman"/>
          <w:szCs w:val="24"/>
        </w:rPr>
        <w:tab/>
      </w:r>
      <w:r w:rsidR="00B93428" w:rsidRPr="00B23B29">
        <w:rPr>
          <w:rFonts w:eastAsia="Ubuntu" w:cs="Times New Roman"/>
          <w:szCs w:val="24"/>
        </w:rPr>
        <w:tab/>
      </w:r>
      <w:r>
        <w:rPr>
          <w:rFonts w:eastAsia="Ubuntu" w:cs="Times New Roman"/>
          <w:szCs w:val="24"/>
        </w:rPr>
        <w:t>key: pub, beer</w:t>
      </w:r>
    </w:p>
    <w:p w14:paraId="7B24C335" w14:textId="77777777" w:rsidR="00B93428" w:rsidRPr="00B23B29" w:rsidRDefault="00B93428" w:rsidP="00B93428">
      <w:pPr>
        <w:rPr>
          <w:rFonts w:cs="Times New Roman"/>
        </w:rPr>
      </w:pPr>
    </w:p>
    <w:p w14:paraId="4C61BAAB" w14:textId="77777777" w:rsidR="00B93428" w:rsidRPr="00DC3B73" w:rsidRDefault="00B93428" w:rsidP="00B93428">
      <w:pPr>
        <w:rPr>
          <w:rFonts w:cs="Times New Roman"/>
          <w:b/>
        </w:rPr>
      </w:pPr>
      <w:r w:rsidRPr="00B23B29">
        <w:rPr>
          <w:rFonts w:eastAsia="Ubuntu" w:cs="Times New Roman"/>
          <w:b/>
          <w:szCs w:val="24"/>
        </w:rPr>
        <w:t>1. Pubs that serve drinks Joe likes</w:t>
      </w:r>
    </w:p>
    <w:p w14:paraId="5C431A0C" w14:textId="77777777" w:rsidR="00B93428" w:rsidRPr="00B23B29" w:rsidRDefault="00DC3B73" w:rsidP="00B93428">
      <w:pPr>
        <w:rPr>
          <w:rFonts w:cs="Times New Roman"/>
        </w:rPr>
      </w:pPr>
      <w:proofErr w:type="spellStart"/>
      <w:proofErr w:type="gramStart"/>
      <w:r>
        <w:rPr>
          <w:rFonts w:eastAsia="Arial Unicode MS" w:cs="Times New Roman"/>
          <w:szCs w:val="24"/>
        </w:rPr>
        <w:t>ans</w:t>
      </w:r>
      <w:proofErr w:type="spellEnd"/>
      <w:r>
        <w:rPr>
          <w:rFonts w:eastAsia="Arial Unicode MS" w:cs="Times New Roman"/>
          <w:szCs w:val="24"/>
        </w:rPr>
        <w:t>(</w:t>
      </w:r>
      <w:proofErr w:type="gramEnd"/>
      <w:r>
        <w:rPr>
          <w:rFonts w:eastAsia="Arial Unicode MS" w:cs="Times New Roman"/>
          <w:szCs w:val="24"/>
        </w:rPr>
        <w:t xml:space="preserve">Pub) := </w:t>
      </w:r>
      <w:r w:rsidRPr="00B23B29">
        <w:rPr>
          <w:rFonts w:eastAsia="Ubuntu" w:cs="Times New Roman"/>
          <w:szCs w:val="24"/>
        </w:rPr>
        <w:t>π</w:t>
      </w:r>
      <w:r w:rsidRPr="00B23B29">
        <w:rPr>
          <w:rFonts w:eastAsia="Ubuntu" w:cs="Times New Roman"/>
          <w:szCs w:val="24"/>
          <w:vertAlign w:val="subscript"/>
        </w:rPr>
        <w:t>pub</w:t>
      </w:r>
      <w:r>
        <w:rPr>
          <w:rFonts w:eastAsia="Ubuntu" w:cs="Times New Roman"/>
          <w:szCs w:val="24"/>
          <w:vertAlign w:val="subscript"/>
        </w:rPr>
        <w:t xml:space="preserve"> </w:t>
      </w:r>
      <w:r>
        <w:rPr>
          <w:rFonts w:eastAsia="Ubuntu" w:cs="Times New Roman"/>
          <w:szCs w:val="24"/>
        </w:rPr>
        <w:t xml:space="preserve">[ </w:t>
      </w:r>
      <w:proofErr w:type="spellStart"/>
      <w:r w:rsidR="00B93428" w:rsidRPr="00B23B29">
        <w:rPr>
          <w:rFonts w:eastAsia="Ubuntu" w:cs="Times New Roman"/>
          <w:szCs w:val="24"/>
        </w:rPr>
        <w:t>σ</w:t>
      </w:r>
      <w:r w:rsidR="00B93428" w:rsidRPr="00B23B29">
        <w:rPr>
          <w:rFonts w:eastAsia="Ubuntu" w:cs="Times New Roman"/>
          <w:szCs w:val="24"/>
          <w:vertAlign w:val="subscript"/>
        </w:rPr>
        <w:t>drinker</w:t>
      </w:r>
      <w:proofErr w:type="spellEnd"/>
      <w:r w:rsidR="00B93428" w:rsidRPr="00B23B29">
        <w:rPr>
          <w:rFonts w:eastAsia="Ubuntu" w:cs="Times New Roman"/>
          <w:szCs w:val="24"/>
          <w:vertAlign w:val="subscript"/>
        </w:rPr>
        <w:t xml:space="preserve"> = ‘Joe’</w:t>
      </w:r>
      <w:r w:rsidR="00B93428" w:rsidRPr="00B23B29">
        <w:rPr>
          <w:rFonts w:eastAsia="Ubuntu" w:cs="Times New Roman"/>
          <w:szCs w:val="24"/>
        </w:rPr>
        <w:t xml:space="preserve"> (</w:t>
      </w:r>
      <w:r w:rsidRPr="00B23B29">
        <w:rPr>
          <w:rFonts w:eastAsia="Arial Unicode MS" w:cs="Times New Roman"/>
          <w:szCs w:val="24"/>
        </w:rPr>
        <w:t xml:space="preserve">LIKES </w:t>
      </w:r>
      <w:r w:rsidRPr="00B23B29">
        <w:rPr>
          <w:rFonts w:ascii="Cambria Math" w:eastAsia="Arial Unicode MS" w:hAnsi="Cambria Math" w:cs="Cambria Math"/>
          <w:szCs w:val="24"/>
        </w:rPr>
        <w:t>⋈</w:t>
      </w:r>
      <w:r w:rsidRPr="00B23B29">
        <w:rPr>
          <w:rFonts w:eastAsia="Ubuntu" w:cs="Times New Roman"/>
          <w:szCs w:val="24"/>
        </w:rPr>
        <w:t xml:space="preserve"> SERVES</w:t>
      </w:r>
      <w:r w:rsidR="00B93428" w:rsidRPr="00B23B29">
        <w:rPr>
          <w:rFonts w:eastAsia="Ubuntu" w:cs="Times New Roman"/>
          <w:szCs w:val="24"/>
        </w:rPr>
        <w:t>)</w:t>
      </w:r>
      <w:r>
        <w:rPr>
          <w:rFonts w:eastAsia="Ubuntu" w:cs="Times New Roman"/>
          <w:szCs w:val="24"/>
        </w:rPr>
        <w:t>]</w:t>
      </w:r>
    </w:p>
    <w:p w14:paraId="154B15BB" w14:textId="77777777" w:rsidR="00B93428" w:rsidRPr="00B23B29" w:rsidRDefault="00B93428" w:rsidP="00B93428">
      <w:pPr>
        <w:rPr>
          <w:rFonts w:cs="Times New Roman"/>
        </w:rPr>
      </w:pPr>
    </w:p>
    <w:p w14:paraId="7C8D5277" w14:textId="77777777" w:rsidR="00B93428" w:rsidRPr="00DC3B73" w:rsidRDefault="00B93428" w:rsidP="00B93428">
      <w:pPr>
        <w:rPr>
          <w:rFonts w:ascii="Courier New" w:hAnsi="Courier New" w:cs="Courier New"/>
        </w:rPr>
      </w:pPr>
      <w:proofErr w:type="spellStart"/>
      <w:proofErr w:type="gramStart"/>
      <w:r w:rsidRPr="00DC3B73">
        <w:rPr>
          <w:rFonts w:ascii="Courier New" w:eastAsia="Ubuntu" w:hAnsi="Courier New" w:cs="Courier New"/>
          <w:szCs w:val="24"/>
        </w:rPr>
        <w:t>ans</w:t>
      </w:r>
      <w:proofErr w:type="spellEnd"/>
      <w:r w:rsidRPr="00DC3B73">
        <w:rPr>
          <w:rFonts w:ascii="Courier New" w:eastAsia="Ubuntu" w:hAnsi="Courier New" w:cs="Courier New"/>
          <w:szCs w:val="24"/>
        </w:rPr>
        <w:t>(</w:t>
      </w:r>
      <w:proofErr w:type="gramEnd"/>
      <w:r w:rsidRPr="00DC3B73">
        <w:rPr>
          <w:rFonts w:ascii="Courier New" w:eastAsia="Ubuntu" w:hAnsi="Courier New" w:cs="Courier New"/>
          <w:szCs w:val="24"/>
        </w:rPr>
        <w:t xml:space="preserve">Pub) :- LIKES(‘Joe’, Beer), </w:t>
      </w:r>
      <w:r w:rsidR="00DC3B73" w:rsidRPr="00DC3B73">
        <w:rPr>
          <w:rFonts w:ascii="Courier New" w:eastAsia="Ubuntu" w:hAnsi="Courier New" w:cs="Courier New"/>
          <w:szCs w:val="24"/>
        </w:rPr>
        <w:t xml:space="preserve"> </w:t>
      </w:r>
      <w:r w:rsidRPr="00DC3B73">
        <w:rPr>
          <w:rFonts w:ascii="Courier New" w:eastAsia="Ubuntu" w:hAnsi="Courier New" w:cs="Courier New"/>
          <w:szCs w:val="24"/>
        </w:rPr>
        <w:t>SERVES(Pub, Beer, _).</w:t>
      </w:r>
    </w:p>
    <w:p w14:paraId="54A18D86" w14:textId="77777777" w:rsidR="00B93428" w:rsidRPr="00B23B29" w:rsidRDefault="00B93428" w:rsidP="00B93428">
      <w:pPr>
        <w:rPr>
          <w:rFonts w:cs="Times New Roman"/>
        </w:rPr>
      </w:pPr>
    </w:p>
    <w:p w14:paraId="54BF35E7" w14:textId="77777777" w:rsidR="00B93428" w:rsidRPr="00DC3B73" w:rsidRDefault="00B93428" w:rsidP="00B93428">
      <w:pPr>
        <w:rPr>
          <w:rFonts w:cs="Times New Roman"/>
          <w:b/>
        </w:rPr>
      </w:pPr>
      <w:r w:rsidRPr="00B23B29">
        <w:rPr>
          <w:rFonts w:eastAsia="Ubuntu" w:cs="Times New Roman"/>
          <w:b/>
          <w:szCs w:val="24"/>
        </w:rPr>
        <w:t>2. Drinkers who frequent pubs where drinks cost less than $3</w:t>
      </w:r>
    </w:p>
    <w:p w14:paraId="4683D228" w14:textId="77777777" w:rsidR="00B93428" w:rsidRPr="00B23B29" w:rsidRDefault="00DC3B73" w:rsidP="00B93428">
      <w:pPr>
        <w:rPr>
          <w:rFonts w:cs="Times New Roman"/>
        </w:rPr>
      </w:pPr>
      <w:proofErr w:type="spellStart"/>
      <w:proofErr w:type="gramStart"/>
      <w:r>
        <w:rPr>
          <w:rFonts w:eastAsia="Ubuntu" w:cs="Times New Roman"/>
          <w:szCs w:val="24"/>
        </w:rPr>
        <w:t>ans</w:t>
      </w:r>
      <w:proofErr w:type="spellEnd"/>
      <w:r w:rsidR="00B93428" w:rsidRPr="00B23B29">
        <w:rPr>
          <w:rFonts w:eastAsia="Ubuntu" w:cs="Times New Roman"/>
          <w:szCs w:val="24"/>
        </w:rPr>
        <w:t>(</w:t>
      </w:r>
      <w:proofErr w:type="gramEnd"/>
      <w:r>
        <w:rPr>
          <w:rFonts w:eastAsia="Ubuntu" w:cs="Times New Roman"/>
          <w:szCs w:val="24"/>
        </w:rPr>
        <w:t>Drinker</w:t>
      </w:r>
      <w:r w:rsidR="00B93428" w:rsidRPr="00B23B29">
        <w:rPr>
          <w:rFonts w:eastAsia="Ubuntu" w:cs="Times New Roman"/>
          <w:szCs w:val="24"/>
        </w:rPr>
        <w:t xml:space="preserve">) := </w:t>
      </w:r>
      <w:r w:rsidRPr="00B23B29">
        <w:rPr>
          <w:rFonts w:eastAsia="Ubuntu" w:cs="Times New Roman"/>
          <w:szCs w:val="24"/>
        </w:rPr>
        <w:t>π</w:t>
      </w:r>
      <w:r w:rsidRPr="00B23B29">
        <w:rPr>
          <w:rFonts w:eastAsia="Ubuntu" w:cs="Times New Roman"/>
          <w:szCs w:val="24"/>
          <w:vertAlign w:val="subscript"/>
        </w:rPr>
        <w:t>drinker</w:t>
      </w:r>
      <w:r>
        <w:rPr>
          <w:rFonts w:eastAsia="Ubuntu" w:cs="Times New Roman"/>
          <w:szCs w:val="24"/>
        </w:rPr>
        <w:t xml:space="preserve"> [ </w:t>
      </w:r>
      <w:proofErr w:type="spellStart"/>
      <w:r w:rsidR="00B93428" w:rsidRPr="00B23B29">
        <w:rPr>
          <w:rFonts w:eastAsia="Ubuntu" w:cs="Times New Roman"/>
          <w:szCs w:val="24"/>
        </w:rPr>
        <w:t>σ</w:t>
      </w:r>
      <w:r w:rsidR="00B93428" w:rsidRPr="00B23B29">
        <w:rPr>
          <w:rFonts w:eastAsia="Ubuntu" w:cs="Times New Roman"/>
          <w:szCs w:val="24"/>
          <w:vertAlign w:val="subscript"/>
        </w:rPr>
        <w:t>cost</w:t>
      </w:r>
      <w:proofErr w:type="spellEnd"/>
      <w:r w:rsidR="00B93428" w:rsidRPr="00B23B29">
        <w:rPr>
          <w:rFonts w:eastAsia="Ubuntu" w:cs="Times New Roman"/>
          <w:szCs w:val="24"/>
          <w:vertAlign w:val="subscript"/>
        </w:rPr>
        <w:t xml:space="preserve"> &lt; 3</w:t>
      </w:r>
      <w:r w:rsidR="00B93428" w:rsidRPr="00B23B29">
        <w:rPr>
          <w:rFonts w:eastAsia="Ubuntu" w:cs="Times New Roman"/>
          <w:szCs w:val="24"/>
        </w:rPr>
        <w:t xml:space="preserve"> (</w:t>
      </w:r>
      <w:r w:rsidRPr="00B23B29">
        <w:rPr>
          <w:rFonts w:eastAsia="Arial Unicode MS" w:cs="Times New Roman"/>
          <w:szCs w:val="24"/>
        </w:rPr>
        <w:t xml:space="preserve">FREQUENTS </w:t>
      </w:r>
      <w:r w:rsidRPr="00B23B29">
        <w:rPr>
          <w:rFonts w:ascii="Cambria Math" w:eastAsia="Arial Unicode MS" w:hAnsi="Cambria Math" w:cs="Cambria Math"/>
          <w:szCs w:val="24"/>
        </w:rPr>
        <w:t>⋈</w:t>
      </w:r>
      <w:r w:rsidRPr="00B23B29">
        <w:rPr>
          <w:rFonts w:eastAsia="Ubuntu" w:cs="Times New Roman"/>
          <w:szCs w:val="24"/>
        </w:rPr>
        <w:t xml:space="preserve"> SERVES</w:t>
      </w:r>
      <w:r w:rsidR="00B93428" w:rsidRPr="00B23B29">
        <w:rPr>
          <w:rFonts w:eastAsia="Ubuntu" w:cs="Times New Roman"/>
          <w:szCs w:val="24"/>
        </w:rPr>
        <w:t>)</w:t>
      </w:r>
      <w:r>
        <w:rPr>
          <w:rFonts w:eastAsia="Ubuntu" w:cs="Times New Roman"/>
          <w:szCs w:val="24"/>
        </w:rPr>
        <w:t>]</w:t>
      </w:r>
    </w:p>
    <w:p w14:paraId="4A22304E" w14:textId="77777777" w:rsidR="00B93428" w:rsidRPr="00B23B29" w:rsidRDefault="00B93428" w:rsidP="00B93428">
      <w:pPr>
        <w:rPr>
          <w:rFonts w:cs="Times New Roman"/>
        </w:rPr>
      </w:pPr>
    </w:p>
    <w:p w14:paraId="1CA41022" w14:textId="77777777" w:rsidR="00B93428" w:rsidRPr="00DC3B73" w:rsidRDefault="00B93428" w:rsidP="00B93428">
      <w:pPr>
        <w:rPr>
          <w:rFonts w:ascii="Courier New" w:hAnsi="Courier New" w:cs="Courier New"/>
        </w:rPr>
      </w:pPr>
      <w:proofErr w:type="spellStart"/>
      <w:proofErr w:type="gramStart"/>
      <w:r w:rsidRPr="00DC3B73">
        <w:rPr>
          <w:rFonts w:ascii="Courier New" w:eastAsia="Ubuntu" w:hAnsi="Courier New" w:cs="Courier New"/>
          <w:szCs w:val="24"/>
        </w:rPr>
        <w:t>ans</w:t>
      </w:r>
      <w:proofErr w:type="spellEnd"/>
      <w:r w:rsidRPr="00DC3B73">
        <w:rPr>
          <w:rFonts w:ascii="Courier New" w:eastAsia="Ubuntu" w:hAnsi="Courier New" w:cs="Courier New"/>
          <w:szCs w:val="24"/>
        </w:rPr>
        <w:t>(</w:t>
      </w:r>
      <w:proofErr w:type="gramEnd"/>
      <w:r w:rsidRPr="00DC3B73">
        <w:rPr>
          <w:rFonts w:ascii="Courier New" w:eastAsia="Ubuntu" w:hAnsi="Courier New" w:cs="Courier New"/>
          <w:szCs w:val="24"/>
        </w:rPr>
        <w:t>Drinker) :- FREQUENTS(Drinker, Pub), SERVES(Pub, _, Cost), Cost &lt; 3.</w:t>
      </w:r>
    </w:p>
    <w:p w14:paraId="5D0B9C20" w14:textId="77777777" w:rsidR="00B93428" w:rsidRPr="00B23B29" w:rsidRDefault="00B93428" w:rsidP="00B93428">
      <w:pPr>
        <w:rPr>
          <w:rFonts w:cs="Times New Roman"/>
        </w:rPr>
      </w:pPr>
    </w:p>
    <w:p w14:paraId="2171652C" w14:textId="77777777" w:rsidR="00B93428" w:rsidRPr="00DC3B73" w:rsidRDefault="00B93428" w:rsidP="00B93428">
      <w:pPr>
        <w:rPr>
          <w:rFonts w:cs="Times New Roman"/>
          <w:b/>
        </w:rPr>
      </w:pPr>
      <w:r w:rsidRPr="00B23B29">
        <w:rPr>
          <w:rFonts w:eastAsia="Ubuntu" w:cs="Times New Roman"/>
          <w:b/>
          <w:szCs w:val="24"/>
        </w:rPr>
        <w:t>4. Find drinkers who like some beers but do not frequent any pubs</w:t>
      </w:r>
    </w:p>
    <w:p w14:paraId="164311E4" w14:textId="77777777" w:rsidR="00B93428" w:rsidRPr="00B23B29" w:rsidRDefault="00DC3B73" w:rsidP="00B93428">
      <w:pPr>
        <w:rPr>
          <w:rFonts w:cs="Times New Roman"/>
        </w:rPr>
      </w:pPr>
      <w:proofErr w:type="spellStart"/>
      <w:proofErr w:type="gramStart"/>
      <w:r>
        <w:rPr>
          <w:rFonts w:eastAsia="Ubuntu" w:cs="Times New Roman"/>
          <w:szCs w:val="24"/>
        </w:rPr>
        <w:t>a</w:t>
      </w:r>
      <w:r w:rsidR="00B93428" w:rsidRPr="00B23B29">
        <w:rPr>
          <w:rFonts w:eastAsia="Ubuntu" w:cs="Times New Roman"/>
          <w:szCs w:val="24"/>
        </w:rPr>
        <w:t>ns</w:t>
      </w:r>
      <w:proofErr w:type="spellEnd"/>
      <w:r>
        <w:rPr>
          <w:rFonts w:eastAsia="Ubuntu" w:cs="Times New Roman"/>
          <w:szCs w:val="24"/>
        </w:rPr>
        <w:t>(</w:t>
      </w:r>
      <w:proofErr w:type="gramEnd"/>
      <w:r>
        <w:rPr>
          <w:rFonts w:eastAsia="Ubuntu" w:cs="Times New Roman"/>
          <w:szCs w:val="24"/>
        </w:rPr>
        <w:t>Drinker</w:t>
      </w:r>
      <w:r w:rsidR="00B93428" w:rsidRPr="00B23B29">
        <w:rPr>
          <w:rFonts w:eastAsia="Ubuntu" w:cs="Times New Roman"/>
          <w:szCs w:val="24"/>
        </w:rPr>
        <w:t xml:space="preserve">) := </w:t>
      </w:r>
      <w:r w:rsidRPr="00B23B29">
        <w:rPr>
          <w:rFonts w:eastAsia="Ubuntu" w:cs="Times New Roman"/>
          <w:szCs w:val="24"/>
        </w:rPr>
        <w:t>π</w:t>
      </w:r>
      <w:r w:rsidRPr="00B23B29">
        <w:rPr>
          <w:rFonts w:eastAsia="Ubuntu" w:cs="Times New Roman"/>
          <w:szCs w:val="24"/>
          <w:vertAlign w:val="subscript"/>
        </w:rPr>
        <w:t>drinker</w:t>
      </w:r>
      <w:r w:rsidRPr="00B23B29">
        <w:rPr>
          <w:rFonts w:eastAsia="Ubuntu" w:cs="Times New Roman"/>
          <w:szCs w:val="24"/>
        </w:rPr>
        <w:t xml:space="preserve"> (LIKES)</w:t>
      </w:r>
      <w:r>
        <w:rPr>
          <w:rFonts w:eastAsia="Ubuntu" w:cs="Times New Roman"/>
          <w:szCs w:val="24"/>
        </w:rPr>
        <w:t xml:space="preserve"> </w:t>
      </w:r>
      <w:r w:rsidR="00B93428" w:rsidRPr="00B23B29">
        <w:rPr>
          <w:rFonts w:eastAsia="Ubuntu" w:cs="Times New Roman"/>
          <w:szCs w:val="24"/>
        </w:rPr>
        <w:t xml:space="preserve">– </w:t>
      </w:r>
      <w:r w:rsidRPr="00B23B29">
        <w:rPr>
          <w:rFonts w:eastAsia="Ubuntu" w:cs="Times New Roman"/>
          <w:szCs w:val="24"/>
        </w:rPr>
        <w:t>π</w:t>
      </w:r>
      <w:r w:rsidRPr="00B23B29">
        <w:rPr>
          <w:rFonts w:eastAsia="Ubuntu" w:cs="Times New Roman"/>
          <w:szCs w:val="24"/>
          <w:vertAlign w:val="subscript"/>
        </w:rPr>
        <w:t>drinker</w:t>
      </w:r>
      <w:r w:rsidRPr="00B23B29">
        <w:rPr>
          <w:rFonts w:eastAsia="Ubuntu" w:cs="Times New Roman"/>
          <w:szCs w:val="24"/>
        </w:rPr>
        <w:t xml:space="preserve"> (FREQUENTS)</w:t>
      </w:r>
      <w:r w:rsidR="00B93428" w:rsidRPr="00B23B29">
        <w:rPr>
          <w:rFonts w:eastAsia="Ubuntu" w:cs="Times New Roman"/>
          <w:szCs w:val="24"/>
        </w:rPr>
        <w:t xml:space="preserve"> </w:t>
      </w:r>
    </w:p>
    <w:p w14:paraId="2612278E" w14:textId="77777777" w:rsidR="00B93428" w:rsidRPr="00B23B29" w:rsidRDefault="00B93428" w:rsidP="00B93428">
      <w:pPr>
        <w:rPr>
          <w:rFonts w:cs="Times New Roman"/>
        </w:rPr>
      </w:pPr>
    </w:p>
    <w:p w14:paraId="21843041" w14:textId="77777777" w:rsidR="00B93428" w:rsidRPr="00DC3B73" w:rsidRDefault="00DC3B73" w:rsidP="00B93428">
      <w:pPr>
        <w:rPr>
          <w:rFonts w:ascii="Courier New" w:hAnsi="Courier New" w:cs="Courier New"/>
        </w:rPr>
      </w:pPr>
      <w:proofErr w:type="spellStart"/>
      <w:proofErr w:type="gramStart"/>
      <w:r>
        <w:rPr>
          <w:rFonts w:ascii="Courier New" w:eastAsia="Ubuntu" w:hAnsi="Courier New" w:cs="Courier New"/>
          <w:szCs w:val="24"/>
        </w:rPr>
        <w:t>ans</w:t>
      </w:r>
      <w:proofErr w:type="spellEnd"/>
      <w:r w:rsidR="00B93428" w:rsidRPr="00DC3B73">
        <w:rPr>
          <w:rFonts w:ascii="Courier New" w:eastAsia="Ubuntu" w:hAnsi="Courier New" w:cs="Courier New"/>
          <w:szCs w:val="24"/>
        </w:rPr>
        <w:t>(</w:t>
      </w:r>
      <w:proofErr w:type="gramEnd"/>
      <w:r w:rsidR="00B93428" w:rsidRPr="00DC3B73">
        <w:rPr>
          <w:rFonts w:ascii="Courier New" w:eastAsia="Ubuntu" w:hAnsi="Courier New" w:cs="Courier New"/>
          <w:szCs w:val="24"/>
        </w:rPr>
        <w:t xml:space="preserve">Drinker) :- LIKES(Drinker, _), </w:t>
      </w:r>
      <w:r w:rsidRPr="00DC3B73">
        <w:rPr>
          <w:rFonts w:ascii="Courier New" w:eastAsia="Ubuntu" w:hAnsi="Courier New" w:cs="Courier New"/>
          <w:szCs w:val="24"/>
        </w:rPr>
        <w:t xml:space="preserve"> /+</w:t>
      </w:r>
      <w:r w:rsidR="00B93428" w:rsidRPr="00DC3B73">
        <w:rPr>
          <w:rFonts w:ascii="Courier New" w:eastAsia="Ubuntu" w:hAnsi="Courier New" w:cs="Courier New"/>
          <w:szCs w:val="24"/>
        </w:rPr>
        <w:t xml:space="preserve"> FREQUENTS(Drinker, _).</w:t>
      </w:r>
    </w:p>
    <w:p w14:paraId="673BF3E5" w14:textId="77777777" w:rsidR="00B93428" w:rsidRPr="00B23B29" w:rsidRDefault="00B93428" w:rsidP="00B93428">
      <w:pPr>
        <w:rPr>
          <w:rFonts w:cs="Times New Roman"/>
        </w:rPr>
      </w:pPr>
    </w:p>
    <w:p w14:paraId="02088092" w14:textId="77777777" w:rsidR="00DC3B73" w:rsidRDefault="00B93428" w:rsidP="00B93428">
      <w:pPr>
        <w:rPr>
          <w:rFonts w:eastAsia="Ubuntu" w:cs="Times New Roman"/>
          <w:b/>
          <w:szCs w:val="24"/>
        </w:rPr>
      </w:pPr>
      <w:r w:rsidRPr="00B23B29">
        <w:rPr>
          <w:rFonts w:eastAsia="Ubuntu" w:cs="Times New Roman"/>
          <w:b/>
          <w:szCs w:val="24"/>
        </w:rPr>
        <w:t>6. Find pubs that serve every beer that Joe likes</w:t>
      </w:r>
    </w:p>
    <w:p w14:paraId="1B39157E" w14:textId="77777777" w:rsidR="0022579E" w:rsidRPr="00DC3B73" w:rsidRDefault="0022579E" w:rsidP="00B93428">
      <w:pPr>
        <w:rPr>
          <w:rFonts w:cs="Times New Roman"/>
          <w:b/>
        </w:rPr>
      </w:pPr>
      <w:r>
        <w:rPr>
          <w:rFonts w:eastAsia="Ubuntu" w:cs="Times New Roman"/>
          <w:b/>
          <w:szCs w:val="24"/>
        </w:rPr>
        <w:t>BEWARE: Does NOT mean the same thing as “Pubs that serve ONLY beer Joe likes”</w:t>
      </w:r>
    </w:p>
    <w:p w14:paraId="77FA3BF1" w14:textId="77777777" w:rsidR="00B93428" w:rsidRDefault="00B93428" w:rsidP="00B93428">
      <w:pPr>
        <w:rPr>
          <w:rFonts w:eastAsia="Ubuntu" w:cs="Times New Roman"/>
          <w:szCs w:val="24"/>
        </w:rPr>
      </w:pPr>
      <w:proofErr w:type="spellStart"/>
      <w:proofErr w:type="gramStart"/>
      <w:r w:rsidRPr="00B23B29">
        <w:rPr>
          <w:rFonts w:eastAsia="Ubuntu" w:cs="Times New Roman"/>
          <w:szCs w:val="24"/>
        </w:rPr>
        <w:t>Joe</w:t>
      </w:r>
      <w:r w:rsidR="00DC3B73">
        <w:rPr>
          <w:rFonts w:eastAsia="Ubuntu" w:cs="Times New Roman"/>
          <w:szCs w:val="24"/>
        </w:rPr>
        <w:t>Likes</w:t>
      </w:r>
      <w:proofErr w:type="spellEnd"/>
      <w:r w:rsidRPr="00B23B29">
        <w:rPr>
          <w:rFonts w:eastAsia="Ubuntu" w:cs="Times New Roman"/>
          <w:szCs w:val="24"/>
        </w:rPr>
        <w:t>(</w:t>
      </w:r>
      <w:proofErr w:type="gramEnd"/>
      <w:r w:rsidR="00DC3B73">
        <w:rPr>
          <w:rFonts w:eastAsia="Ubuntu" w:cs="Times New Roman"/>
          <w:szCs w:val="24"/>
        </w:rPr>
        <w:t>B</w:t>
      </w:r>
      <w:r w:rsidRPr="00B23B29">
        <w:rPr>
          <w:rFonts w:eastAsia="Ubuntu" w:cs="Times New Roman"/>
          <w:szCs w:val="24"/>
        </w:rPr>
        <w:t>eer) := π</w:t>
      </w:r>
      <w:r w:rsidRPr="00B23B29">
        <w:rPr>
          <w:rFonts w:eastAsia="Ubuntu" w:cs="Times New Roman"/>
          <w:szCs w:val="24"/>
          <w:vertAlign w:val="subscript"/>
        </w:rPr>
        <w:t>beer</w:t>
      </w:r>
      <w:r w:rsidR="00DC3B73">
        <w:rPr>
          <w:rFonts w:eastAsia="Ubuntu" w:cs="Times New Roman"/>
          <w:szCs w:val="24"/>
        </w:rPr>
        <w:t xml:space="preserve"> [ </w:t>
      </w:r>
      <w:proofErr w:type="spellStart"/>
      <w:r w:rsidR="00DC3B73" w:rsidRPr="00B23B29">
        <w:rPr>
          <w:rFonts w:eastAsia="Ubuntu" w:cs="Times New Roman"/>
          <w:szCs w:val="24"/>
        </w:rPr>
        <w:t>σ</w:t>
      </w:r>
      <w:r w:rsidR="00DC3B73" w:rsidRPr="00B23B29">
        <w:rPr>
          <w:rFonts w:eastAsia="Ubuntu" w:cs="Times New Roman"/>
          <w:szCs w:val="24"/>
          <w:vertAlign w:val="subscript"/>
        </w:rPr>
        <w:t>drinker</w:t>
      </w:r>
      <w:proofErr w:type="spellEnd"/>
      <w:r w:rsidR="00DC3B73" w:rsidRPr="00B23B29">
        <w:rPr>
          <w:rFonts w:eastAsia="Ubuntu" w:cs="Times New Roman"/>
          <w:szCs w:val="24"/>
          <w:vertAlign w:val="subscript"/>
        </w:rPr>
        <w:t xml:space="preserve"> = ‘Joe’</w:t>
      </w:r>
      <w:r w:rsidR="00DC3B73" w:rsidRPr="00B23B29">
        <w:rPr>
          <w:rFonts w:eastAsia="Ubuntu" w:cs="Times New Roman"/>
          <w:szCs w:val="24"/>
        </w:rPr>
        <w:t xml:space="preserve"> (LIKES)</w:t>
      </w:r>
      <w:r w:rsidR="00DC3B73">
        <w:rPr>
          <w:rFonts w:eastAsia="Ubuntu" w:cs="Times New Roman"/>
          <w:szCs w:val="24"/>
        </w:rPr>
        <w:t>]</w:t>
      </w:r>
    </w:p>
    <w:p w14:paraId="55DA9418" w14:textId="77777777" w:rsidR="00B93428" w:rsidRPr="00B23B29" w:rsidRDefault="00B93428" w:rsidP="00B93428">
      <w:pPr>
        <w:rPr>
          <w:rFonts w:cs="Times New Roman"/>
        </w:rPr>
      </w:pPr>
      <w:proofErr w:type="spellStart"/>
      <w:proofErr w:type="gramStart"/>
      <w:r w:rsidRPr="00B23B29">
        <w:rPr>
          <w:rFonts w:eastAsia="Ubuntu" w:cs="Times New Roman"/>
          <w:szCs w:val="24"/>
        </w:rPr>
        <w:t>Pub</w:t>
      </w:r>
      <w:r w:rsidR="00DC3B73">
        <w:rPr>
          <w:rFonts w:eastAsia="Ubuntu" w:cs="Times New Roman"/>
          <w:szCs w:val="24"/>
        </w:rPr>
        <w:t>Serve</w:t>
      </w:r>
      <w:proofErr w:type="spellEnd"/>
      <w:r w:rsidRPr="00B23B29">
        <w:rPr>
          <w:rFonts w:eastAsia="Ubuntu" w:cs="Times New Roman"/>
          <w:szCs w:val="24"/>
        </w:rPr>
        <w:t>(</w:t>
      </w:r>
      <w:proofErr w:type="gramEnd"/>
      <w:r w:rsidR="00DC3B73">
        <w:rPr>
          <w:rFonts w:eastAsia="Ubuntu" w:cs="Times New Roman"/>
          <w:szCs w:val="24"/>
        </w:rPr>
        <w:t>Pub, B</w:t>
      </w:r>
      <w:r w:rsidRPr="00B23B29">
        <w:rPr>
          <w:rFonts w:eastAsia="Ubuntu" w:cs="Times New Roman"/>
          <w:szCs w:val="24"/>
        </w:rPr>
        <w:t>eer) := π</w:t>
      </w:r>
      <w:r w:rsidRPr="00B23B29">
        <w:rPr>
          <w:rFonts w:eastAsia="Ubuntu" w:cs="Times New Roman"/>
          <w:szCs w:val="24"/>
          <w:vertAlign w:val="subscript"/>
        </w:rPr>
        <w:t>pub, beer</w:t>
      </w:r>
      <w:r w:rsidRPr="00B23B29">
        <w:rPr>
          <w:rFonts w:eastAsia="Ubuntu" w:cs="Times New Roman"/>
          <w:szCs w:val="24"/>
        </w:rPr>
        <w:t xml:space="preserve"> (SERVES)</w:t>
      </w:r>
    </w:p>
    <w:p w14:paraId="3D704D30" w14:textId="77777777" w:rsidR="00B93428" w:rsidRDefault="00B93428" w:rsidP="00B93428">
      <w:pPr>
        <w:rPr>
          <w:rFonts w:cs="Times New Roman"/>
        </w:rPr>
      </w:pPr>
    </w:p>
    <w:p w14:paraId="184DF691" w14:textId="77777777" w:rsidR="00DC3B73" w:rsidRDefault="00DC3B73" w:rsidP="00B93428">
      <w:pPr>
        <w:rPr>
          <w:rFonts w:cs="Times New Roman"/>
        </w:rPr>
      </w:pPr>
      <w:r>
        <w:rPr>
          <w:rFonts w:cs="Times New Roman"/>
        </w:rPr>
        <w:t>//</w:t>
      </w:r>
      <w:r w:rsidR="004E44E5">
        <w:rPr>
          <w:rFonts w:cs="Times New Roman"/>
        </w:rPr>
        <w:t>METHOD 1: DIVISION</w:t>
      </w:r>
    </w:p>
    <w:p w14:paraId="01F8E123" w14:textId="77777777" w:rsidR="00DC3B73" w:rsidRDefault="00DC3B73" w:rsidP="00B93428">
      <w:pPr>
        <w:rPr>
          <w:rFonts w:eastAsia="Ubuntu" w:cs="Times New Roman"/>
          <w:szCs w:val="24"/>
        </w:rPr>
      </w:pPr>
      <w:proofErr w:type="spellStart"/>
      <w:proofErr w:type="gramStart"/>
      <w:r>
        <w:rPr>
          <w:rFonts w:cs="Times New Roman"/>
        </w:rPr>
        <w:t>ans</w:t>
      </w:r>
      <w:proofErr w:type="spellEnd"/>
      <w:r>
        <w:rPr>
          <w:rFonts w:cs="Times New Roman"/>
        </w:rPr>
        <w:t>(</w:t>
      </w:r>
      <w:proofErr w:type="gramEnd"/>
      <w:r>
        <w:rPr>
          <w:rFonts w:cs="Times New Roman"/>
        </w:rPr>
        <w:t xml:space="preserve">Pub) := </w:t>
      </w:r>
      <w:proofErr w:type="spellStart"/>
      <w:r w:rsidR="001C0888" w:rsidRPr="00B23B29">
        <w:rPr>
          <w:rFonts w:eastAsia="Ubuntu" w:cs="Times New Roman"/>
          <w:szCs w:val="24"/>
        </w:rPr>
        <w:t>Pub</w:t>
      </w:r>
      <w:r w:rsidR="001C0888">
        <w:rPr>
          <w:rFonts w:eastAsia="Ubuntu" w:cs="Times New Roman"/>
          <w:szCs w:val="24"/>
        </w:rPr>
        <w:t>Serve</w:t>
      </w:r>
      <w:proofErr w:type="spellEnd"/>
      <w:r w:rsidR="001C0888" w:rsidRPr="00B23B29">
        <w:rPr>
          <w:rFonts w:eastAsia="Ubuntu" w:cs="Times New Roman"/>
          <w:szCs w:val="24"/>
        </w:rPr>
        <w:t>(</w:t>
      </w:r>
      <w:r w:rsidR="001C0888">
        <w:rPr>
          <w:rFonts w:eastAsia="Ubuntu" w:cs="Times New Roman"/>
          <w:szCs w:val="24"/>
        </w:rPr>
        <w:t>Pub, B</w:t>
      </w:r>
      <w:r w:rsidR="001C0888" w:rsidRPr="00B23B29">
        <w:rPr>
          <w:rFonts w:eastAsia="Ubuntu" w:cs="Times New Roman"/>
          <w:szCs w:val="24"/>
        </w:rPr>
        <w:t>eer)</w:t>
      </w:r>
      <w:r w:rsidR="00740335">
        <w:rPr>
          <w:rFonts w:eastAsia="Ubuntu" w:cs="Times New Roman"/>
          <w:szCs w:val="24"/>
        </w:rPr>
        <w:t xml:space="preserve"> /</w:t>
      </w:r>
      <w:r w:rsidR="001C0888">
        <w:rPr>
          <w:rFonts w:eastAsia="Ubuntu" w:cs="Times New Roman"/>
          <w:szCs w:val="24"/>
        </w:rPr>
        <w:t xml:space="preserve"> </w:t>
      </w:r>
      <w:proofErr w:type="spellStart"/>
      <w:r w:rsidR="001C0888" w:rsidRPr="00B23B29">
        <w:rPr>
          <w:rFonts w:eastAsia="Ubuntu" w:cs="Times New Roman"/>
          <w:szCs w:val="24"/>
        </w:rPr>
        <w:t>Joe</w:t>
      </w:r>
      <w:r w:rsidR="001C0888">
        <w:rPr>
          <w:rFonts w:eastAsia="Ubuntu" w:cs="Times New Roman"/>
          <w:szCs w:val="24"/>
        </w:rPr>
        <w:t>Likes</w:t>
      </w:r>
      <w:proofErr w:type="spellEnd"/>
      <w:r w:rsidR="001C0888" w:rsidRPr="00B23B29">
        <w:rPr>
          <w:rFonts w:eastAsia="Ubuntu" w:cs="Times New Roman"/>
          <w:szCs w:val="24"/>
        </w:rPr>
        <w:t>(</w:t>
      </w:r>
      <w:r w:rsidR="001C0888">
        <w:rPr>
          <w:rFonts w:eastAsia="Ubuntu" w:cs="Times New Roman"/>
          <w:szCs w:val="24"/>
        </w:rPr>
        <w:t>B</w:t>
      </w:r>
      <w:r w:rsidR="001C0888" w:rsidRPr="00B23B29">
        <w:rPr>
          <w:rFonts w:eastAsia="Ubuntu" w:cs="Times New Roman"/>
          <w:szCs w:val="24"/>
        </w:rPr>
        <w:t xml:space="preserve">eer) </w:t>
      </w:r>
    </w:p>
    <w:p w14:paraId="43E1A1A1" w14:textId="77777777" w:rsidR="001C0888" w:rsidRDefault="001C0888" w:rsidP="00B93428">
      <w:pPr>
        <w:rPr>
          <w:rFonts w:cs="Times New Roman"/>
        </w:rPr>
      </w:pPr>
    </w:p>
    <w:p w14:paraId="420273E2" w14:textId="77777777" w:rsidR="00DC3B73" w:rsidRDefault="00DC3B73" w:rsidP="00B93428">
      <w:pPr>
        <w:rPr>
          <w:rFonts w:cs="Times New Roman"/>
        </w:rPr>
      </w:pPr>
      <w:r>
        <w:rPr>
          <w:rFonts w:cs="Times New Roman"/>
        </w:rPr>
        <w:t>//</w:t>
      </w:r>
      <w:r w:rsidR="004E44E5">
        <w:rPr>
          <w:rFonts w:cs="Times New Roman"/>
        </w:rPr>
        <w:t>METHOD 2: MANUALLY DOING DIVISION</w:t>
      </w:r>
    </w:p>
    <w:p w14:paraId="73248023" w14:textId="77777777" w:rsidR="001C0888" w:rsidRPr="001C0888" w:rsidRDefault="001C0888" w:rsidP="00B93428">
      <w:pPr>
        <w:rPr>
          <w:rFonts w:eastAsia="Ubuntu" w:cs="Times New Roman"/>
          <w:szCs w:val="24"/>
        </w:rPr>
      </w:pPr>
      <w:r w:rsidRPr="00B23B29">
        <w:rPr>
          <w:rFonts w:eastAsia="Ubuntu" w:cs="Times New Roman"/>
          <w:szCs w:val="24"/>
        </w:rPr>
        <w:t>//</w:t>
      </w:r>
      <w:r>
        <w:rPr>
          <w:rFonts w:eastAsia="Ubuntu" w:cs="Times New Roman"/>
          <w:szCs w:val="24"/>
        </w:rPr>
        <w:t>Will have some (pub, beer) combos where the pub doesn’t actually serve the beer</w:t>
      </w:r>
    </w:p>
    <w:p w14:paraId="5A54B327" w14:textId="77777777" w:rsidR="00B93428" w:rsidRDefault="00B93428" w:rsidP="00B93428">
      <w:pPr>
        <w:rPr>
          <w:rFonts w:eastAsia="Ubuntu" w:cs="Times New Roman"/>
          <w:szCs w:val="24"/>
        </w:rPr>
      </w:pPr>
      <w:proofErr w:type="spellStart"/>
      <w:proofErr w:type="gramStart"/>
      <w:r w:rsidRPr="00B23B29">
        <w:rPr>
          <w:rFonts w:eastAsia="Ubuntu" w:cs="Times New Roman"/>
          <w:szCs w:val="24"/>
        </w:rPr>
        <w:t>AllP</w:t>
      </w:r>
      <w:r w:rsidR="00740335">
        <w:rPr>
          <w:rFonts w:eastAsia="Ubuntu" w:cs="Times New Roman"/>
          <w:szCs w:val="24"/>
        </w:rPr>
        <w:t>ubs</w:t>
      </w:r>
      <w:r w:rsidR="001C0888">
        <w:rPr>
          <w:rFonts w:eastAsia="Ubuntu" w:cs="Times New Roman"/>
          <w:szCs w:val="24"/>
        </w:rPr>
        <w:t>Cross</w:t>
      </w:r>
      <w:r w:rsidR="00740335">
        <w:rPr>
          <w:rFonts w:eastAsia="Ubuntu" w:cs="Times New Roman"/>
          <w:szCs w:val="24"/>
        </w:rPr>
        <w:t>BeerJoeLikes</w:t>
      </w:r>
      <w:proofErr w:type="spellEnd"/>
      <w:r w:rsidRPr="00B23B29">
        <w:rPr>
          <w:rFonts w:eastAsia="Ubuntu" w:cs="Times New Roman"/>
          <w:szCs w:val="24"/>
        </w:rPr>
        <w:t>(</w:t>
      </w:r>
      <w:proofErr w:type="gramEnd"/>
      <w:r w:rsidRPr="00B23B29">
        <w:rPr>
          <w:rFonts w:eastAsia="Ubuntu" w:cs="Times New Roman"/>
          <w:szCs w:val="24"/>
        </w:rPr>
        <w:t>pub, beer) := π</w:t>
      </w:r>
      <w:r w:rsidRPr="00B23B29">
        <w:rPr>
          <w:rFonts w:eastAsia="Ubuntu" w:cs="Times New Roman"/>
          <w:szCs w:val="24"/>
          <w:vertAlign w:val="subscript"/>
        </w:rPr>
        <w:t>pub</w:t>
      </w:r>
      <w:r w:rsidR="00740335">
        <w:rPr>
          <w:rFonts w:eastAsia="Ubuntu" w:cs="Times New Roman"/>
          <w:szCs w:val="24"/>
        </w:rPr>
        <w:t>[</w:t>
      </w:r>
      <w:proofErr w:type="spellStart"/>
      <w:r w:rsidRPr="00B23B29">
        <w:rPr>
          <w:rFonts w:eastAsia="Ubuntu" w:cs="Times New Roman"/>
          <w:szCs w:val="24"/>
        </w:rPr>
        <w:t>Pub</w:t>
      </w:r>
      <w:r w:rsidR="00740335">
        <w:rPr>
          <w:rFonts w:eastAsia="Ubuntu" w:cs="Times New Roman"/>
          <w:szCs w:val="24"/>
        </w:rPr>
        <w:t>Serve</w:t>
      </w:r>
      <w:proofErr w:type="spellEnd"/>
      <w:r w:rsidR="00740335" w:rsidRPr="00B23B29">
        <w:rPr>
          <w:rFonts w:eastAsia="Ubuntu" w:cs="Times New Roman"/>
          <w:szCs w:val="24"/>
        </w:rPr>
        <w:t>(</w:t>
      </w:r>
      <w:r w:rsidR="00740335">
        <w:rPr>
          <w:rFonts w:eastAsia="Ubuntu" w:cs="Times New Roman"/>
          <w:szCs w:val="24"/>
        </w:rPr>
        <w:t>Pub, B</w:t>
      </w:r>
      <w:r w:rsidR="00740335" w:rsidRPr="00B23B29">
        <w:rPr>
          <w:rFonts w:eastAsia="Ubuntu" w:cs="Times New Roman"/>
          <w:szCs w:val="24"/>
        </w:rPr>
        <w:t>eer)</w:t>
      </w:r>
      <w:r w:rsidR="00740335">
        <w:rPr>
          <w:rFonts w:eastAsia="Ubuntu" w:cs="Times New Roman"/>
          <w:szCs w:val="24"/>
        </w:rPr>
        <w:t>]</w:t>
      </w:r>
      <w:r w:rsidRPr="00B23B29">
        <w:rPr>
          <w:rFonts w:eastAsia="Ubuntu" w:cs="Times New Roman"/>
          <w:szCs w:val="24"/>
        </w:rPr>
        <w:t xml:space="preserve"> × </w:t>
      </w:r>
      <w:proofErr w:type="spellStart"/>
      <w:r w:rsidRPr="00B23B29">
        <w:rPr>
          <w:rFonts w:eastAsia="Ubuntu" w:cs="Times New Roman"/>
          <w:szCs w:val="24"/>
        </w:rPr>
        <w:t>Joe</w:t>
      </w:r>
      <w:r w:rsidR="00740335">
        <w:rPr>
          <w:rFonts w:eastAsia="Ubuntu" w:cs="Times New Roman"/>
          <w:szCs w:val="24"/>
        </w:rPr>
        <w:t>Likes</w:t>
      </w:r>
      <w:proofErr w:type="spellEnd"/>
      <w:r w:rsidR="00740335" w:rsidRPr="00B23B29">
        <w:rPr>
          <w:rFonts w:eastAsia="Ubuntu" w:cs="Times New Roman"/>
          <w:szCs w:val="24"/>
        </w:rPr>
        <w:t>(</w:t>
      </w:r>
      <w:r w:rsidR="00740335">
        <w:rPr>
          <w:rFonts w:eastAsia="Ubuntu" w:cs="Times New Roman"/>
          <w:szCs w:val="24"/>
        </w:rPr>
        <w:t>B</w:t>
      </w:r>
      <w:r w:rsidR="00740335" w:rsidRPr="00B23B29">
        <w:rPr>
          <w:rFonts w:eastAsia="Ubuntu" w:cs="Times New Roman"/>
          <w:szCs w:val="24"/>
        </w:rPr>
        <w:t>eer)</w:t>
      </w:r>
    </w:p>
    <w:p w14:paraId="7E69C37E" w14:textId="77777777" w:rsidR="00740335" w:rsidRPr="00B23B29" w:rsidRDefault="00740335" w:rsidP="00B93428">
      <w:pPr>
        <w:rPr>
          <w:rFonts w:eastAsia="Ubuntu" w:cs="Times New Roman"/>
          <w:szCs w:val="24"/>
        </w:rPr>
      </w:pPr>
    </w:p>
    <w:p w14:paraId="3A7DC14B" w14:textId="77777777" w:rsidR="00B93428" w:rsidRPr="00B23B29" w:rsidRDefault="00B93428" w:rsidP="00B93428">
      <w:pPr>
        <w:rPr>
          <w:rFonts w:eastAsia="Ubuntu" w:cs="Times New Roman"/>
          <w:szCs w:val="24"/>
        </w:rPr>
      </w:pPr>
      <w:r w:rsidRPr="00B23B29">
        <w:rPr>
          <w:rFonts w:eastAsia="Ubuntu" w:cs="Times New Roman"/>
          <w:szCs w:val="24"/>
        </w:rPr>
        <w:t xml:space="preserve">//Difference between </w:t>
      </w:r>
      <w:proofErr w:type="spellStart"/>
      <w:r w:rsidR="00740335" w:rsidRPr="00B23B29">
        <w:rPr>
          <w:rFonts w:eastAsia="Ubuntu" w:cs="Times New Roman"/>
          <w:szCs w:val="24"/>
        </w:rPr>
        <w:t>AllP</w:t>
      </w:r>
      <w:r w:rsidR="00740335">
        <w:rPr>
          <w:rFonts w:eastAsia="Ubuntu" w:cs="Times New Roman"/>
          <w:szCs w:val="24"/>
        </w:rPr>
        <w:t>ubs</w:t>
      </w:r>
      <w:r w:rsidR="001C0888">
        <w:rPr>
          <w:rFonts w:eastAsia="Ubuntu" w:cs="Times New Roman"/>
          <w:szCs w:val="24"/>
        </w:rPr>
        <w:t>Cross</w:t>
      </w:r>
      <w:r w:rsidR="00740335">
        <w:rPr>
          <w:rFonts w:eastAsia="Ubuntu" w:cs="Times New Roman"/>
          <w:szCs w:val="24"/>
        </w:rPr>
        <w:t>BeerJoeLikes</w:t>
      </w:r>
      <w:proofErr w:type="spellEnd"/>
      <w:r w:rsidRPr="00B23B29">
        <w:rPr>
          <w:rFonts w:eastAsia="Ubuntu" w:cs="Times New Roman"/>
          <w:szCs w:val="24"/>
        </w:rPr>
        <w:t xml:space="preserve"> and </w:t>
      </w:r>
      <w:proofErr w:type="spellStart"/>
      <w:r w:rsidRPr="00B23B29">
        <w:rPr>
          <w:rFonts w:eastAsia="Ubuntu" w:cs="Times New Roman"/>
          <w:szCs w:val="24"/>
        </w:rPr>
        <w:t>Pub</w:t>
      </w:r>
      <w:r w:rsidR="00740335">
        <w:rPr>
          <w:rFonts w:eastAsia="Ubuntu" w:cs="Times New Roman"/>
          <w:szCs w:val="24"/>
        </w:rPr>
        <w:t>Serve</w:t>
      </w:r>
      <w:proofErr w:type="spellEnd"/>
      <w:r w:rsidRPr="00B23B29">
        <w:rPr>
          <w:rFonts w:eastAsia="Ubuntu" w:cs="Times New Roman"/>
          <w:szCs w:val="24"/>
        </w:rPr>
        <w:t xml:space="preserve"> gives </w:t>
      </w:r>
      <w:r w:rsidR="001C0888">
        <w:rPr>
          <w:rFonts w:eastAsia="Ubuntu" w:cs="Times New Roman"/>
          <w:szCs w:val="24"/>
        </w:rPr>
        <w:t>those (pub, beer) combos where the pub doesn’t actually serve the beer</w:t>
      </w:r>
    </w:p>
    <w:p w14:paraId="056D324A" w14:textId="77777777" w:rsidR="00B93428" w:rsidRDefault="00740335" w:rsidP="00B93428">
      <w:pPr>
        <w:rPr>
          <w:rFonts w:eastAsia="Ubuntu" w:cs="Times New Roman"/>
          <w:szCs w:val="24"/>
        </w:rPr>
      </w:pPr>
      <w:proofErr w:type="spellStart"/>
      <w:r>
        <w:rPr>
          <w:rFonts w:eastAsia="Ubuntu" w:cs="Times New Roman"/>
          <w:szCs w:val="24"/>
        </w:rPr>
        <w:t>PubsThatDontServe</w:t>
      </w:r>
      <w:r w:rsidR="001C0888">
        <w:rPr>
          <w:rFonts w:eastAsia="Ubuntu" w:cs="Times New Roman"/>
          <w:szCs w:val="24"/>
        </w:rPr>
        <w:t>A</w:t>
      </w:r>
      <w:r>
        <w:rPr>
          <w:rFonts w:eastAsia="Ubuntu" w:cs="Times New Roman"/>
          <w:szCs w:val="24"/>
        </w:rPr>
        <w:t>Beer</w:t>
      </w:r>
      <w:r w:rsidR="001C0888">
        <w:rPr>
          <w:rFonts w:eastAsia="Ubuntu" w:cs="Times New Roman"/>
          <w:szCs w:val="24"/>
        </w:rPr>
        <w:t>JoeLikes</w:t>
      </w:r>
      <w:proofErr w:type="spellEnd"/>
      <w:r w:rsidR="00B93428" w:rsidRPr="00B23B29">
        <w:rPr>
          <w:rFonts w:eastAsia="Ubuntu" w:cs="Times New Roman"/>
          <w:szCs w:val="24"/>
        </w:rPr>
        <w:t>(pub</w:t>
      </w:r>
      <w:proofErr w:type="gramStart"/>
      <w:r w:rsidR="00B93428" w:rsidRPr="00B23B29">
        <w:rPr>
          <w:rFonts w:eastAsia="Ubuntu" w:cs="Times New Roman"/>
          <w:szCs w:val="24"/>
        </w:rPr>
        <w:t>) :</w:t>
      </w:r>
      <w:proofErr w:type="gramEnd"/>
      <w:r w:rsidR="00B93428" w:rsidRPr="00B23B29">
        <w:rPr>
          <w:rFonts w:eastAsia="Ubuntu" w:cs="Times New Roman"/>
          <w:szCs w:val="24"/>
        </w:rPr>
        <w:t>= π</w:t>
      </w:r>
      <w:r w:rsidR="00B93428" w:rsidRPr="00B23B29">
        <w:rPr>
          <w:rFonts w:eastAsia="Ubuntu" w:cs="Times New Roman"/>
          <w:szCs w:val="24"/>
          <w:vertAlign w:val="subscript"/>
        </w:rPr>
        <w:t>pub</w:t>
      </w:r>
      <w:r>
        <w:rPr>
          <w:rFonts w:eastAsia="Ubuntu" w:cs="Times New Roman"/>
          <w:szCs w:val="24"/>
        </w:rPr>
        <w:t>[</w:t>
      </w:r>
      <w:proofErr w:type="spellStart"/>
      <w:r w:rsidRPr="00B23B29">
        <w:rPr>
          <w:rFonts w:eastAsia="Ubuntu" w:cs="Times New Roman"/>
          <w:szCs w:val="24"/>
        </w:rPr>
        <w:t>AllP</w:t>
      </w:r>
      <w:r>
        <w:rPr>
          <w:rFonts w:eastAsia="Ubuntu" w:cs="Times New Roman"/>
          <w:szCs w:val="24"/>
        </w:rPr>
        <w:t>ubsAndBeerJoeLikes</w:t>
      </w:r>
      <w:proofErr w:type="spellEnd"/>
      <w:r w:rsidRPr="00B23B29">
        <w:rPr>
          <w:rFonts w:eastAsia="Ubuntu" w:cs="Times New Roman"/>
          <w:szCs w:val="24"/>
        </w:rPr>
        <w:t xml:space="preserve">(pub, beer) </w:t>
      </w:r>
      <w:r w:rsidR="00B93428" w:rsidRPr="00B23B29">
        <w:rPr>
          <w:rFonts w:eastAsia="Ubuntu" w:cs="Times New Roman"/>
          <w:szCs w:val="24"/>
        </w:rPr>
        <w:t xml:space="preserve"> – </w:t>
      </w:r>
      <w:proofErr w:type="spellStart"/>
      <w:r w:rsidRPr="00B23B29">
        <w:rPr>
          <w:rFonts w:eastAsia="Ubuntu" w:cs="Times New Roman"/>
          <w:szCs w:val="24"/>
        </w:rPr>
        <w:t>Pub</w:t>
      </w:r>
      <w:r>
        <w:rPr>
          <w:rFonts w:eastAsia="Ubuntu" w:cs="Times New Roman"/>
          <w:szCs w:val="24"/>
        </w:rPr>
        <w:t>Serve</w:t>
      </w:r>
      <w:proofErr w:type="spellEnd"/>
      <w:r w:rsidRPr="00B23B29">
        <w:rPr>
          <w:rFonts w:eastAsia="Ubuntu" w:cs="Times New Roman"/>
          <w:szCs w:val="24"/>
        </w:rPr>
        <w:t>(</w:t>
      </w:r>
      <w:r>
        <w:rPr>
          <w:rFonts w:eastAsia="Ubuntu" w:cs="Times New Roman"/>
          <w:szCs w:val="24"/>
        </w:rPr>
        <w:t>Pub, B</w:t>
      </w:r>
      <w:r w:rsidRPr="00B23B29">
        <w:rPr>
          <w:rFonts w:eastAsia="Ubuntu" w:cs="Times New Roman"/>
          <w:szCs w:val="24"/>
        </w:rPr>
        <w:t>eer)</w:t>
      </w:r>
      <w:r>
        <w:rPr>
          <w:rFonts w:eastAsia="Ubuntu" w:cs="Times New Roman"/>
          <w:szCs w:val="24"/>
        </w:rPr>
        <w:t>]</w:t>
      </w:r>
    </w:p>
    <w:p w14:paraId="492F04C5" w14:textId="77777777" w:rsidR="00740335" w:rsidRPr="00B23B29" w:rsidRDefault="00740335" w:rsidP="00B93428">
      <w:pPr>
        <w:rPr>
          <w:rFonts w:eastAsia="Ubuntu" w:cs="Times New Roman"/>
          <w:szCs w:val="24"/>
        </w:rPr>
      </w:pPr>
    </w:p>
    <w:p w14:paraId="2BD6C2C6" w14:textId="77777777" w:rsidR="00B93428" w:rsidRPr="00B23B29" w:rsidRDefault="00B93428" w:rsidP="00B93428">
      <w:pPr>
        <w:rPr>
          <w:rFonts w:eastAsia="Ubuntu" w:cs="Times New Roman"/>
          <w:szCs w:val="24"/>
        </w:rPr>
      </w:pPr>
      <w:r w:rsidRPr="00B23B29">
        <w:rPr>
          <w:rFonts w:eastAsia="Ubuntu" w:cs="Times New Roman"/>
          <w:szCs w:val="24"/>
        </w:rPr>
        <w:t>//</w:t>
      </w:r>
      <w:r w:rsidR="001C0888">
        <w:rPr>
          <w:rFonts w:eastAsia="Ubuntu" w:cs="Times New Roman"/>
          <w:szCs w:val="24"/>
        </w:rPr>
        <w:t xml:space="preserve">Difference between all pubs and </w:t>
      </w:r>
      <w:proofErr w:type="spellStart"/>
      <w:r w:rsidR="001C0888">
        <w:rPr>
          <w:rFonts w:eastAsia="Ubuntu" w:cs="Times New Roman"/>
          <w:szCs w:val="24"/>
        </w:rPr>
        <w:t>PubsThatDontServeABeerJoeLikes</w:t>
      </w:r>
      <w:proofErr w:type="spellEnd"/>
      <w:r w:rsidR="001C0888">
        <w:rPr>
          <w:rFonts w:eastAsia="Ubuntu" w:cs="Times New Roman"/>
          <w:szCs w:val="24"/>
        </w:rPr>
        <w:t xml:space="preserve"> is our answer</w:t>
      </w:r>
    </w:p>
    <w:p w14:paraId="68FAEB29" w14:textId="77777777" w:rsidR="00B93428" w:rsidRPr="00B23B29" w:rsidRDefault="001C0888" w:rsidP="00B93428">
      <w:pPr>
        <w:rPr>
          <w:rFonts w:cs="Times New Roman"/>
        </w:rPr>
      </w:pPr>
      <w:proofErr w:type="spellStart"/>
      <w:r>
        <w:rPr>
          <w:rFonts w:eastAsia="Ubuntu" w:cs="Times New Roman"/>
          <w:szCs w:val="24"/>
        </w:rPr>
        <w:t>PubsThatServeEveryBeerJoeLikes</w:t>
      </w:r>
      <w:proofErr w:type="spellEnd"/>
      <w:r w:rsidR="00B93428" w:rsidRPr="00B23B29">
        <w:rPr>
          <w:rFonts w:eastAsia="Ubuntu" w:cs="Times New Roman"/>
          <w:szCs w:val="24"/>
        </w:rPr>
        <w:t>(pub</w:t>
      </w:r>
      <w:proofErr w:type="gramStart"/>
      <w:r w:rsidR="00B93428" w:rsidRPr="00B23B29">
        <w:rPr>
          <w:rFonts w:eastAsia="Ubuntu" w:cs="Times New Roman"/>
          <w:szCs w:val="24"/>
        </w:rPr>
        <w:t>) :</w:t>
      </w:r>
      <w:proofErr w:type="gramEnd"/>
      <w:r w:rsidR="00B93428" w:rsidRPr="00B23B29">
        <w:rPr>
          <w:rFonts w:eastAsia="Ubuntu" w:cs="Times New Roman"/>
          <w:szCs w:val="24"/>
        </w:rPr>
        <w:t>= π</w:t>
      </w:r>
      <w:r w:rsidR="00B93428" w:rsidRPr="00B23B29">
        <w:rPr>
          <w:rFonts w:eastAsia="Ubuntu" w:cs="Times New Roman"/>
          <w:szCs w:val="24"/>
          <w:vertAlign w:val="subscript"/>
        </w:rPr>
        <w:t>pub</w:t>
      </w:r>
      <w:r w:rsidR="00B93428" w:rsidRPr="00B23B29">
        <w:rPr>
          <w:rFonts w:eastAsia="Ubuntu" w:cs="Times New Roman"/>
          <w:szCs w:val="24"/>
        </w:rPr>
        <w:t>(</w:t>
      </w:r>
      <w:proofErr w:type="spellStart"/>
      <w:r w:rsidR="00B93428" w:rsidRPr="00B23B29">
        <w:rPr>
          <w:rFonts w:eastAsia="Ubuntu" w:cs="Times New Roman"/>
          <w:szCs w:val="24"/>
        </w:rPr>
        <w:t>Pub</w:t>
      </w:r>
      <w:r>
        <w:rPr>
          <w:rFonts w:eastAsia="Ubuntu" w:cs="Times New Roman"/>
          <w:szCs w:val="24"/>
        </w:rPr>
        <w:t>Serve</w:t>
      </w:r>
      <w:proofErr w:type="spellEnd"/>
      <w:r w:rsidR="00B93428" w:rsidRPr="00B23B29">
        <w:rPr>
          <w:rFonts w:eastAsia="Ubuntu" w:cs="Times New Roman"/>
          <w:szCs w:val="24"/>
        </w:rPr>
        <w:t xml:space="preserve">) – </w:t>
      </w:r>
      <w:proofErr w:type="spellStart"/>
      <w:r>
        <w:rPr>
          <w:rFonts w:eastAsia="Ubuntu" w:cs="Times New Roman"/>
          <w:szCs w:val="24"/>
        </w:rPr>
        <w:t>PubsThatDontAServeBeerJoeLikes</w:t>
      </w:r>
      <w:proofErr w:type="spellEnd"/>
      <w:r w:rsidRPr="00B23B29">
        <w:rPr>
          <w:rFonts w:eastAsia="Ubuntu" w:cs="Times New Roman"/>
          <w:szCs w:val="24"/>
        </w:rPr>
        <w:t>(pub)</w:t>
      </w:r>
    </w:p>
    <w:p w14:paraId="7D1C7DCD" w14:textId="77777777" w:rsidR="00B93428" w:rsidRPr="00B23B29" w:rsidRDefault="00B93428" w:rsidP="00B93428">
      <w:pPr>
        <w:rPr>
          <w:rFonts w:cs="Times New Roman"/>
        </w:rPr>
      </w:pPr>
    </w:p>
    <w:p w14:paraId="49130F9E" w14:textId="77777777" w:rsidR="00B93428" w:rsidRDefault="001C0888" w:rsidP="00B93428">
      <w:pPr>
        <w:rPr>
          <w:rFonts w:ascii="Courier New" w:eastAsia="Ubuntu" w:hAnsi="Courier New" w:cs="Courier New"/>
          <w:szCs w:val="24"/>
        </w:rPr>
      </w:pPr>
      <w:proofErr w:type="spellStart"/>
      <w:proofErr w:type="gramStart"/>
      <w:r w:rsidRPr="001C0888">
        <w:rPr>
          <w:rFonts w:ascii="Courier New" w:eastAsia="Ubuntu" w:hAnsi="Courier New" w:cs="Courier New"/>
          <w:szCs w:val="24"/>
        </w:rPr>
        <w:t>PubsThatDontServe</w:t>
      </w:r>
      <w:r>
        <w:rPr>
          <w:rFonts w:ascii="Courier New" w:eastAsia="Ubuntu" w:hAnsi="Courier New" w:cs="Courier New"/>
          <w:szCs w:val="24"/>
        </w:rPr>
        <w:t>A</w:t>
      </w:r>
      <w:r w:rsidRPr="001C0888">
        <w:rPr>
          <w:rFonts w:ascii="Courier New" w:eastAsia="Ubuntu" w:hAnsi="Courier New" w:cs="Courier New"/>
          <w:szCs w:val="24"/>
        </w:rPr>
        <w:t>BeerJoeLikes</w:t>
      </w:r>
      <w:proofErr w:type="spellEnd"/>
      <w:r w:rsidR="00B93428" w:rsidRPr="001C0888">
        <w:rPr>
          <w:rFonts w:ascii="Courier New" w:eastAsia="Ubuntu" w:hAnsi="Courier New" w:cs="Courier New"/>
          <w:szCs w:val="24"/>
        </w:rPr>
        <w:t>(</w:t>
      </w:r>
      <w:proofErr w:type="gramEnd"/>
      <w:r w:rsidR="00B93428" w:rsidRPr="001C0888">
        <w:rPr>
          <w:rFonts w:ascii="Courier New" w:eastAsia="Ubuntu" w:hAnsi="Courier New" w:cs="Courier New"/>
          <w:szCs w:val="24"/>
        </w:rPr>
        <w:t>Pub) :-  LIKES(‘Joe’, Beer)</w:t>
      </w:r>
      <w:r w:rsidRPr="001C0888">
        <w:rPr>
          <w:rFonts w:ascii="Courier New" w:eastAsia="Ubuntu" w:hAnsi="Courier New" w:cs="Courier New"/>
          <w:szCs w:val="24"/>
        </w:rPr>
        <w:t>, /+ SERVES(Pub, Beer, _)</w:t>
      </w:r>
      <w:r w:rsidR="00B93428" w:rsidRPr="001C0888">
        <w:rPr>
          <w:rFonts w:ascii="Courier New" w:eastAsia="Ubuntu" w:hAnsi="Courier New" w:cs="Courier New"/>
          <w:szCs w:val="24"/>
        </w:rPr>
        <w:t>.</w:t>
      </w:r>
    </w:p>
    <w:p w14:paraId="7B4AFAD5" w14:textId="77777777" w:rsidR="001C0888" w:rsidRPr="001C0888" w:rsidRDefault="001C0888" w:rsidP="00B93428">
      <w:pPr>
        <w:rPr>
          <w:rFonts w:ascii="Courier New" w:hAnsi="Courier New" w:cs="Courier New"/>
        </w:rPr>
      </w:pPr>
    </w:p>
    <w:p w14:paraId="0685C6CD" w14:textId="77777777" w:rsidR="00B93428" w:rsidRDefault="006B5F58" w:rsidP="00B93428">
      <w:pPr>
        <w:rPr>
          <w:rFonts w:ascii="Courier New" w:eastAsia="Ubuntu" w:hAnsi="Courier New" w:cs="Courier New"/>
          <w:szCs w:val="24"/>
        </w:rPr>
      </w:pPr>
      <w:proofErr w:type="spellStart"/>
      <w:proofErr w:type="gramStart"/>
      <w:r>
        <w:rPr>
          <w:rFonts w:ascii="Courier New" w:eastAsia="Ubuntu" w:hAnsi="Courier New" w:cs="Courier New"/>
          <w:szCs w:val="24"/>
        </w:rPr>
        <w:lastRenderedPageBreak/>
        <w:t>ans</w:t>
      </w:r>
      <w:proofErr w:type="spellEnd"/>
      <w:r w:rsidR="00B93428" w:rsidRPr="001C0888">
        <w:rPr>
          <w:rFonts w:ascii="Courier New" w:eastAsia="Ubuntu" w:hAnsi="Courier New" w:cs="Courier New"/>
          <w:szCs w:val="24"/>
        </w:rPr>
        <w:t>(</w:t>
      </w:r>
      <w:proofErr w:type="gramEnd"/>
      <w:r w:rsidR="00B93428" w:rsidRPr="001C0888">
        <w:rPr>
          <w:rFonts w:ascii="Courier New" w:eastAsia="Ubuntu" w:hAnsi="Courier New" w:cs="Courier New"/>
          <w:szCs w:val="24"/>
        </w:rPr>
        <w:t xml:space="preserve">Pub) :- SERVES(Pub, </w:t>
      </w:r>
      <w:r w:rsidR="001C0888">
        <w:rPr>
          <w:rFonts w:ascii="Courier New" w:eastAsia="Ubuntu" w:hAnsi="Courier New" w:cs="Courier New"/>
          <w:szCs w:val="24"/>
        </w:rPr>
        <w:t>Beer</w:t>
      </w:r>
      <w:r w:rsidR="00B93428" w:rsidRPr="001C0888">
        <w:rPr>
          <w:rFonts w:ascii="Courier New" w:eastAsia="Ubuntu" w:hAnsi="Courier New" w:cs="Courier New"/>
          <w:szCs w:val="24"/>
        </w:rPr>
        <w:t xml:space="preserve">, _), </w:t>
      </w:r>
      <w:r w:rsidR="001C0888" w:rsidRPr="001C0888">
        <w:rPr>
          <w:rFonts w:ascii="Courier New" w:eastAsia="Ubuntu" w:hAnsi="Courier New" w:cs="Courier New"/>
          <w:szCs w:val="24"/>
        </w:rPr>
        <w:t>LIKES(‘Joe’, Beer)</w:t>
      </w:r>
      <w:r w:rsidR="001C0888">
        <w:rPr>
          <w:rFonts w:ascii="Courier New" w:eastAsia="Ubuntu" w:hAnsi="Courier New" w:cs="Courier New"/>
          <w:szCs w:val="24"/>
        </w:rPr>
        <w:t xml:space="preserve">, </w:t>
      </w:r>
      <w:r w:rsidR="00B93428" w:rsidRPr="001C0888">
        <w:rPr>
          <w:rFonts w:ascii="Courier New" w:eastAsia="Ubuntu" w:hAnsi="Courier New" w:cs="Courier New"/>
          <w:szCs w:val="24"/>
        </w:rPr>
        <w:t xml:space="preserve">NOT </w:t>
      </w:r>
      <w:proofErr w:type="spellStart"/>
      <w:r w:rsidR="0022579E" w:rsidRPr="001C0888">
        <w:rPr>
          <w:rFonts w:ascii="Courier New" w:eastAsia="Ubuntu" w:hAnsi="Courier New" w:cs="Courier New"/>
          <w:szCs w:val="24"/>
        </w:rPr>
        <w:t>PubsThatDontServe</w:t>
      </w:r>
      <w:r w:rsidR="0022579E">
        <w:rPr>
          <w:rFonts w:ascii="Courier New" w:eastAsia="Ubuntu" w:hAnsi="Courier New" w:cs="Courier New"/>
          <w:szCs w:val="24"/>
        </w:rPr>
        <w:t>A</w:t>
      </w:r>
      <w:r w:rsidR="0022579E" w:rsidRPr="001C0888">
        <w:rPr>
          <w:rFonts w:ascii="Courier New" w:eastAsia="Ubuntu" w:hAnsi="Courier New" w:cs="Courier New"/>
          <w:szCs w:val="24"/>
        </w:rPr>
        <w:t>BeerJoeLikes</w:t>
      </w:r>
      <w:proofErr w:type="spellEnd"/>
      <w:r w:rsidR="00B93428" w:rsidRPr="001C0888">
        <w:rPr>
          <w:rFonts w:ascii="Courier New" w:eastAsia="Ubuntu" w:hAnsi="Courier New" w:cs="Courier New"/>
          <w:szCs w:val="24"/>
        </w:rPr>
        <w:t>(Pub).</w:t>
      </w:r>
    </w:p>
    <w:p w14:paraId="55285F0B" w14:textId="77777777" w:rsidR="00B93428" w:rsidRDefault="00B93428">
      <w:pPr>
        <w:rPr>
          <w:rFonts w:cs="Times New Roman"/>
        </w:rPr>
      </w:pPr>
    </w:p>
    <w:p w14:paraId="08D30829" w14:textId="77777777" w:rsidR="00B23B29" w:rsidRPr="00B23B29" w:rsidRDefault="00B23B29" w:rsidP="00B23B29">
      <w:pPr>
        <w:rPr>
          <w:rFonts w:cs="Times New Roman"/>
          <w:b/>
        </w:rPr>
      </w:pPr>
      <w:r w:rsidRPr="00B23B29">
        <w:rPr>
          <w:rFonts w:eastAsia="Ubuntu" w:cs="Times New Roman"/>
          <w:b/>
          <w:szCs w:val="24"/>
        </w:rPr>
        <w:t>3. Find drinkers who like at least one expensive (over $8) beer that Joe likes</w:t>
      </w:r>
    </w:p>
    <w:p w14:paraId="22ECB43C" w14:textId="77777777" w:rsidR="00B23B29" w:rsidRPr="00B23B29" w:rsidRDefault="006B5F58" w:rsidP="00B23B29">
      <w:pPr>
        <w:rPr>
          <w:rFonts w:eastAsia="Ubuntu" w:cs="Times New Roman"/>
          <w:szCs w:val="24"/>
        </w:rPr>
      </w:pPr>
      <w:proofErr w:type="spellStart"/>
      <w:proofErr w:type="gramStart"/>
      <w:r>
        <w:rPr>
          <w:rFonts w:eastAsia="Ubuntu" w:cs="Times New Roman"/>
          <w:szCs w:val="24"/>
        </w:rPr>
        <w:t>ExpensiveBeer</w:t>
      </w:r>
      <w:r w:rsidR="00B23B29" w:rsidRPr="00B23B29">
        <w:rPr>
          <w:rFonts w:eastAsia="Ubuntu" w:cs="Times New Roman"/>
          <w:szCs w:val="24"/>
        </w:rPr>
        <w:t>Joe</w:t>
      </w:r>
      <w:r>
        <w:rPr>
          <w:rFonts w:eastAsia="Ubuntu" w:cs="Times New Roman"/>
          <w:szCs w:val="24"/>
        </w:rPr>
        <w:t>Likes</w:t>
      </w:r>
      <w:proofErr w:type="spellEnd"/>
      <w:r>
        <w:rPr>
          <w:rFonts w:eastAsia="Ubuntu" w:cs="Times New Roman"/>
          <w:szCs w:val="24"/>
        </w:rPr>
        <w:t>(</w:t>
      </w:r>
      <w:proofErr w:type="gramEnd"/>
      <w:r>
        <w:rPr>
          <w:rFonts w:eastAsia="Ubuntu" w:cs="Times New Roman"/>
          <w:szCs w:val="24"/>
        </w:rPr>
        <w:t>B</w:t>
      </w:r>
      <w:r w:rsidR="00B23B29" w:rsidRPr="00B23B29">
        <w:rPr>
          <w:rFonts w:eastAsia="Ubuntu" w:cs="Times New Roman"/>
          <w:szCs w:val="24"/>
        </w:rPr>
        <w:t>eer) := π</w:t>
      </w:r>
      <w:r w:rsidR="00B23B29" w:rsidRPr="00B23B29">
        <w:rPr>
          <w:rFonts w:eastAsia="Ubuntu" w:cs="Times New Roman"/>
          <w:szCs w:val="24"/>
          <w:vertAlign w:val="subscript"/>
        </w:rPr>
        <w:t>beer</w:t>
      </w:r>
      <w:r>
        <w:rPr>
          <w:rFonts w:eastAsia="Ubuntu" w:cs="Times New Roman"/>
          <w:szCs w:val="24"/>
        </w:rPr>
        <w:t xml:space="preserve"> [ </w:t>
      </w:r>
      <w:proofErr w:type="spellStart"/>
      <w:r w:rsidRPr="00B23B29">
        <w:rPr>
          <w:rFonts w:eastAsia="Ubuntu" w:cs="Times New Roman"/>
          <w:szCs w:val="24"/>
        </w:rPr>
        <w:t>σ</w:t>
      </w:r>
      <w:r w:rsidRPr="00B23B29">
        <w:rPr>
          <w:rFonts w:eastAsia="Ubuntu" w:cs="Times New Roman"/>
          <w:szCs w:val="24"/>
          <w:vertAlign w:val="subscript"/>
        </w:rPr>
        <w:t>drinker</w:t>
      </w:r>
      <w:proofErr w:type="spellEnd"/>
      <w:r w:rsidRPr="00B23B29">
        <w:rPr>
          <w:rFonts w:eastAsia="Ubuntu" w:cs="Times New Roman"/>
          <w:szCs w:val="24"/>
          <w:vertAlign w:val="subscript"/>
        </w:rPr>
        <w:t xml:space="preserve"> = ‘Joe’ AND cost &gt; 8</w:t>
      </w:r>
      <w:r w:rsidRPr="00B23B29">
        <w:rPr>
          <w:rFonts w:eastAsia="Ubuntu" w:cs="Times New Roman"/>
          <w:szCs w:val="24"/>
        </w:rPr>
        <w:t xml:space="preserve"> (</w:t>
      </w:r>
      <w:r w:rsidRPr="00B23B29">
        <w:rPr>
          <w:rFonts w:eastAsia="Arial Unicode MS" w:cs="Times New Roman"/>
          <w:szCs w:val="24"/>
        </w:rPr>
        <w:t xml:space="preserve">LIKES </w:t>
      </w:r>
      <w:r w:rsidRPr="00B23B29">
        <w:rPr>
          <w:rFonts w:ascii="Cambria Math" w:eastAsia="Arial Unicode MS" w:hAnsi="Cambria Math" w:cs="Cambria Math"/>
          <w:szCs w:val="24"/>
        </w:rPr>
        <w:t>⋈</w:t>
      </w:r>
      <w:r w:rsidRPr="00B23B29">
        <w:rPr>
          <w:rFonts w:eastAsia="Ubuntu" w:cs="Times New Roman"/>
          <w:szCs w:val="24"/>
        </w:rPr>
        <w:t xml:space="preserve"> SERVES)</w:t>
      </w:r>
      <w:r>
        <w:rPr>
          <w:rFonts w:eastAsia="Ubuntu" w:cs="Times New Roman"/>
          <w:szCs w:val="24"/>
        </w:rPr>
        <w:t>]</w:t>
      </w:r>
    </w:p>
    <w:p w14:paraId="6DCB2322" w14:textId="77777777" w:rsidR="00B23B29" w:rsidRPr="00B23B29" w:rsidRDefault="006B5F58" w:rsidP="00B23B29">
      <w:pPr>
        <w:rPr>
          <w:rFonts w:eastAsia="Ubuntu" w:cs="Times New Roman"/>
          <w:szCs w:val="24"/>
        </w:rPr>
      </w:pPr>
      <w:proofErr w:type="spellStart"/>
      <w:proofErr w:type="gramStart"/>
      <w:r>
        <w:rPr>
          <w:rFonts w:eastAsia="Ubuntu" w:cs="Times New Roman"/>
          <w:szCs w:val="24"/>
        </w:rPr>
        <w:t>OthersWhoAlsoLike</w:t>
      </w:r>
      <w:proofErr w:type="spellEnd"/>
      <w:r>
        <w:rPr>
          <w:rFonts w:eastAsia="Ubuntu" w:cs="Times New Roman"/>
          <w:szCs w:val="24"/>
        </w:rPr>
        <w:t>(</w:t>
      </w:r>
      <w:proofErr w:type="gramEnd"/>
      <w:r>
        <w:rPr>
          <w:rFonts w:eastAsia="Ubuntu" w:cs="Times New Roman"/>
          <w:szCs w:val="24"/>
        </w:rPr>
        <w:t xml:space="preserve">Drinker) := </w:t>
      </w:r>
      <w:r w:rsidRPr="00B23B29">
        <w:rPr>
          <w:rFonts w:eastAsia="Ubuntu" w:cs="Times New Roman"/>
          <w:szCs w:val="24"/>
        </w:rPr>
        <w:t>π</w:t>
      </w:r>
      <w:r w:rsidRPr="00B23B29">
        <w:rPr>
          <w:rFonts w:eastAsia="Ubuntu" w:cs="Times New Roman"/>
          <w:szCs w:val="24"/>
          <w:vertAlign w:val="subscript"/>
        </w:rPr>
        <w:t>drinker</w:t>
      </w:r>
      <w:r w:rsidRPr="00B23B29">
        <w:rPr>
          <w:rFonts w:eastAsia="Ubuntu" w:cs="Times New Roman"/>
          <w:szCs w:val="24"/>
        </w:rPr>
        <w:t xml:space="preserve"> (LIKES </w:t>
      </w:r>
      <w:r w:rsidRPr="00B23B29">
        <w:rPr>
          <w:rFonts w:ascii="Cambria Math" w:eastAsia="Arial Unicode MS" w:hAnsi="Cambria Math" w:cs="Cambria Math"/>
          <w:szCs w:val="24"/>
        </w:rPr>
        <w:t>⋈</w:t>
      </w:r>
      <w:r>
        <w:rPr>
          <w:rFonts w:eastAsia="Arial Unicode MS" w:cs="Times New Roman"/>
          <w:szCs w:val="24"/>
        </w:rPr>
        <w:t xml:space="preserve"> </w:t>
      </w:r>
      <w:proofErr w:type="spellStart"/>
      <w:r>
        <w:rPr>
          <w:rFonts w:eastAsia="Ubuntu" w:cs="Times New Roman"/>
          <w:szCs w:val="24"/>
        </w:rPr>
        <w:t>ExpensiveBeer</w:t>
      </w:r>
      <w:r w:rsidRPr="00B23B29">
        <w:rPr>
          <w:rFonts w:eastAsia="Ubuntu" w:cs="Times New Roman"/>
          <w:szCs w:val="24"/>
        </w:rPr>
        <w:t>Joe</w:t>
      </w:r>
      <w:r>
        <w:rPr>
          <w:rFonts w:eastAsia="Ubuntu" w:cs="Times New Roman"/>
          <w:szCs w:val="24"/>
        </w:rPr>
        <w:t>Likes</w:t>
      </w:r>
      <w:proofErr w:type="spellEnd"/>
      <w:r>
        <w:rPr>
          <w:rFonts w:eastAsia="Ubuntu" w:cs="Times New Roman"/>
          <w:szCs w:val="24"/>
        </w:rPr>
        <w:t>(B</w:t>
      </w:r>
      <w:r w:rsidRPr="00B23B29">
        <w:rPr>
          <w:rFonts w:eastAsia="Ubuntu" w:cs="Times New Roman"/>
          <w:szCs w:val="24"/>
        </w:rPr>
        <w:t>eer))</w:t>
      </w:r>
    </w:p>
    <w:p w14:paraId="250FB82E" w14:textId="77777777" w:rsidR="00B23B29" w:rsidRDefault="00B23B29">
      <w:pPr>
        <w:rPr>
          <w:rFonts w:cs="Times New Roman"/>
        </w:rPr>
      </w:pPr>
    </w:p>
    <w:p w14:paraId="671974AE" w14:textId="77777777" w:rsidR="00B23B29" w:rsidRPr="00B23B29" w:rsidRDefault="00B23B29" w:rsidP="00B23B29">
      <w:pPr>
        <w:rPr>
          <w:rFonts w:cs="Times New Roman"/>
          <w:b/>
        </w:rPr>
      </w:pPr>
      <w:r w:rsidRPr="00B23B29">
        <w:rPr>
          <w:rFonts w:eastAsia="Ubuntu" w:cs="Times New Roman"/>
          <w:b/>
          <w:szCs w:val="24"/>
        </w:rPr>
        <w:t>5. Find drinkers who frequent pubs that serve either ’Stella Artois’ or ’</w:t>
      </w:r>
      <w:proofErr w:type="spellStart"/>
      <w:r w:rsidRPr="00B23B29">
        <w:rPr>
          <w:rFonts w:eastAsia="Ubuntu" w:cs="Times New Roman"/>
          <w:b/>
          <w:szCs w:val="24"/>
        </w:rPr>
        <w:t>Molsons</w:t>
      </w:r>
      <w:proofErr w:type="spellEnd"/>
      <w:r w:rsidRPr="00B23B29">
        <w:rPr>
          <w:rFonts w:eastAsia="Ubuntu" w:cs="Times New Roman"/>
          <w:b/>
          <w:szCs w:val="24"/>
        </w:rPr>
        <w:t>’</w:t>
      </w:r>
    </w:p>
    <w:p w14:paraId="569E2B59" w14:textId="77777777" w:rsidR="006B5F58" w:rsidRPr="00B23B29" w:rsidRDefault="006B5F58" w:rsidP="006B5F58">
      <w:pPr>
        <w:rPr>
          <w:rFonts w:cs="Times New Roman"/>
        </w:rPr>
      </w:pPr>
      <w:proofErr w:type="spellStart"/>
      <w:r>
        <w:rPr>
          <w:rFonts w:eastAsia="Ubuntu" w:cs="Times New Roman"/>
          <w:szCs w:val="24"/>
        </w:rPr>
        <w:t>DrinkersWhoFrequentPubsThatServeStella</w:t>
      </w:r>
      <w:proofErr w:type="spellEnd"/>
      <w:r>
        <w:rPr>
          <w:rFonts w:eastAsia="Ubuntu" w:cs="Times New Roman"/>
          <w:szCs w:val="24"/>
        </w:rPr>
        <w:t xml:space="preserve">(Drinker) </w:t>
      </w:r>
      <w:r w:rsidRPr="00B23B29">
        <w:rPr>
          <w:rFonts w:eastAsia="Ubuntu" w:cs="Times New Roman"/>
          <w:szCs w:val="24"/>
        </w:rPr>
        <w:t>= π</w:t>
      </w:r>
      <w:r w:rsidRPr="00B23B29">
        <w:rPr>
          <w:rFonts w:eastAsia="Ubuntu" w:cs="Times New Roman"/>
          <w:szCs w:val="24"/>
          <w:vertAlign w:val="subscript"/>
        </w:rPr>
        <w:t>drinker</w:t>
      </w:r>
      <w:r>
        <w:rPr>
          <w:rFonts w:eastAsia="Ubuntu" w:cs="Times New Roman"/>
          <w:szCs w:val="24"/>
          <w:vertAlign w:val="subscript"/>
        </w:rPr>
        <w:t xml:space="preserve"> </w:t>
      </w:r>
      <w:r>
        <w:rPr>
          <w:rFonts w:eastAsia="Ubuntu" w:cs="Times New Roman"/>
          <w:szCs w:val="24"/>
        </w:rPr>
        <w:t xml:space="preserve">[ </w:t>
      </w:r>
      <w:proofErr w:type="spellStart"/>
      <w:r w:rsidRPr="00B23B29">
        <w:rPr>
          <w:rFonts w:eastAsia="Ubuntu" w:cs="Times New Roman"/>
          <w:szCs w:val="24"/>
        </w:rPr>
        <w:t>σ</w:t>
      </w:r>
      <w:r>
        <w:rPr>
          <w:rFonts w:eastAsia="Ubuntu" w:cs="Times New Roman"/>
          <w:szCs w:val="24"/>
          <w:vertAlign w:val="subscript"/>
        </w:rPr>
        <w:t>beer</w:t>
      </w:r>
      <w:proofErr w:type="spellEnd"/>
      <w:r>
        <w:rPr>
          <w:rFonts w:eastAsia="Ubuntu" w:cs="Times New Roman"/>
          <w:szCs w:val="24"/>
          <w:vertAlign w:val="subscript"/>
        </w:rPr>
        <w:t xml:space="preserve"> </w:t>
      </w:r>
      <w:r w:rsidRPr="00B23B29">
        <w:rPr>
          <w:rFonts w:eastAsia="Ubuntu" w:cs="Times New Roman"/>
          <w:szCs w:val="24"/>
          <w:vertAlign w:val="subscript"/>
        </w:rPr>
        <w:t>=’Stella Artois’</w:t>
      </w:r>
      <w:r w:rsidRPr="00B23B29">
        <w:rPr>
          <w:rFonts w:eastAsia="Ubuntu" w:cs="Times New Roman"/>
          <w:szCs w:val="24"/>
        </w:rPr>
        <w:t xml:space="preserve"> (</w:t>
      </w:r>
      <w:r w:rsidRPr="00B23B29">
        <w:rPr>
          <w:rFonts w:eastAsia="Arial Unicode MS" w:cs="Times New Roman"/>
          <w:szCs w:val="24"/>
        </w:rPr>
        <w:t xml:space="preserve">FREQUENTS </w:t>
      </w:r>
      <w:r w:rsidRPr="00B23B29">
        <w:rPr>
          <w:rFonts w:ascii="Cambria Math" w:eastAsia="Arial Unicode MS" w:hAnsi="Cambria Math" w:cs="Cambria Math"/>
          <w:szCs w:val="24"/>
        </w:rPr>
        <w:t>⋈</w:t>
      </w:r>
      <w:r w:rsidRPr="00B23B29">
        <w:rPr>
          <w:rFonts w:eastAsia="Ubuntu" w:cs="Times New Roman"/>
          <w:szCs w:val="24"/>
        </w:rPr>
        <w:t xml:space="preserve"> SERVES)</w:t>
      </w:r>
      <w:r>
        <w:rPr>
          <w:rFonts w:eastAsia="Ubuntu" w:cs="Times New Roman"/>
          <w:szCs w:val="24"/>
        </w:rPr>
        <w:t>]</w:t>
      </w:r>
    </w:p>
    <w:p w14:paraId="0CF1E401" w14:textId="77777777" w:rsidR="006B5F58" w:rsidRDefault="006B5F58" w:rsidP="006B5F58">
      <w:pPr>
        <w:rPr>
          <w:rFonts w:eastAsia="Ubuntu" w:cs="Times New Roman"/>
          <w:szCs w:val="24"/>
        </w:rPr>
      </w:pPr>
      <w:proofErr w:type="spellStart"/>
      <w:r>
        <w:rPr>
          <w:rFonts w:eastAsia="Ubuntu" w:cs="Times New Roman"/>
          <w:szCs w:val="24"/>
        </w:rPr>
        <w:t>DrinkersWhoFrequentPubsThatServeMolsons</w:t>
      </w:r>
      <w:proofErr w:type="spellEnd"/>
      <w:r>
        <w:rPr>
          <w:rFonts w:eastAsia="Ubuntu" w:cs="Times New Roman"/>
          <w:szCs w:val="24"/>
        </w:rPr>
        <w:t xml:space="preserve">(Drinker) </w:t>
      </w:r>
      <w:r w:rsidRPr="00B23B29">
        <w:rPr>
          <w:rFonts w:eastAsia="Ubuntu" w:cs="Times New Roman"/>
          <w:szCs w:val="24"/>
        </w:rPr>
        <w:t>= π</w:t>
      </w:r>
      <w:r w:rsidRPr="00B23B29">
        <w:rPr>
          <w:rFonts w:eastAsia="Ubuntu" w:cs="Times New Roman"/>
          <w:szCs w:val="24"/>
          <w:vertAlign w:val="subscript"/>
        </w:rPr>
        <w:t>drinker</w:t>
      </w:r>
      <w:r>
        <w:rPr>
          <w:rFonts w:eastAsia="Ubuntu" w:cs="Times New Roman"/>
          <w:szCs w:val="24"/>
          <w:vertAlign w:val="subscript"/>
        </w:rPr>
        <w:t xml:space="preserve"> </w:t>
      </w:r>
      <w:r>
        <w:rPr>
          <w:rFonts w:eastAsia="Ubuntu" w:cs="Times New Roman"/>
          <w:szCs w:val="24"/>
        </w:rPr>
        <w:t xml:space="preserve">[ </w:t>
      </w:r>
      <w:proofErr w:type="spellStart"/>
      <w:r w:rsidRPr="00B23B29">
        <w:rPr>
          <w:rFonts w:eastAsia="Ubuntu" w:cs="Times New Roman"/>
          <w:szCs w:val="24"/>
        </w:rPr>
        <w:t>σ</w:t>
      </w:r>
      <w:r>
        <w:rPr>
          <w:rFonts w:eastAsia="Ubuntu" w:cs="Times New Roman"/>
          <w:szCs w:val="24"/>
          <w:vertAlign w:val="subscript"/>
        </w:rPr>
        <w:t>beer</w:t>
      </w:r>
      <w:proofErr w:type="spellEnd"/>
      <w:r>
        <w:rPr>
          <w:rFonts w:eastAsia="Ubuntu" w:cs="Times New Roman"/>
          <w:szCs w:val="24"/>
          <w:vertAlign w:val="subscript"/>
        </w:rPr>
        <w:t xml:space="preserve"> </w:t>
      </w:r>
      <w:r w:rsidRPr="00B23B29">
        <w:rPr>
          <w:rFonts w:eastAsia="Ubuntu" w:cs="Times New Roman"/>
          <w:szCs w:val="24"/>
          <w:vertAlign w:val="subscript"/>
        </w:rPr>
        <w:t>=’</w:t>
      </w:r>
      <w:proofErr w:type="spellStart"/>
      <w:r w:rsidRPr="00B23B29">
        <w:rPr>
          <w:rFonts w:eastAsia="Ubuntu" w:cs="Times New Roman"/>
          <w:szCs w:val="24"/>
          <w:vertAlign w:val="subscript"/>
        </w:rPr>
        <w:t>Molsons</w:t>
      </w:r>
      <w:proofErr w:type="spellEnd"/>
      <w:r w:rsidRPr="00B23B29">
        <w:rPr>
          <w:rFonts w:eastAsia="Ubuntu" w:cs="Times New Roman"/>
          <w:szCs w:val="24"/>
          <w:vertAlign w:val="subscript"/>
        </w:rPr>
        <w:t>’</w:t>
      </w:r>
      <w:r w:rsidRPr="00B23B29">
        <w:rPr>
          <w:rFonts w:eastAsia="Ubuntu" w:cs="Times New Roman"/>
          <w:szCs w:val="24"/>
        </w:rPr>
        <w:t xml:space="preserve"> (</w:t>
      </w:r>
      <w:r w:rsidRPr="00B23B29">
        <w:rPr>
          <w:rFonts w:eastAsia="Arial Unicode MS" w:cs="Times New Roman"/>
          <w:szCs w:val="24"/>
        </w:rPr>
        <w:t xml:space="preserve">FREQUENTS </w:t>
      </w:r>
      <w:r w:rsidRPr="00B23B29">
        <w:rPr>
          <w:rFonts w:ascii="Cambria Math" w:eastAsia="Arial Unicode MS" w:hAnsi="Cambria Math" w:cs="Cambria Math"/>
          <w:szCs w:val="24"/>
        </w:rPr>
        <w:t>⋈</w:t>
      </w:r>
      <w:r w:rsidRPr="00B23B29">
        <w:rPr>
          <w:rFonts w:eastAsia="Ubuntu" w:cs="Times New Roman"/>
          <w:szCs w:val="24"/>
        </w:rPr>
        <w:t xml:space="preserve"> SERVES)</w:t>
      </w:r>
      <w:r>
        <w:rPr>
          <w:rFonts w:eastAsia="Ubuntu" w:cs="Times New Roman"/>
          <w:szCs w:val="24"/>
        </w:rPr>
        <w:t>]</w:t>
      </w:r>
    </w:p>
    <w:p w14:paraId="36C4B8B4" w14:textId="77777777" w:rsidR="004E44E5" w:rsidRPr="00B23B29" w:rsidRDefault="004E44E5" w:rsidP="006B5F58">
      <w:pPr>
        <w:rPr>
          <w:rFonts w:cs="Times New Roman"/>
        </w:rPr>
      </w:pPr>
    </w:p>
    <w:p w14:paraId="33EEB007" w14:textId="77777777" w:rsidR="006B5F58" w:rsidRDefault="006B5F58" w:rsidP="00B23B29">
      <w:pPr>
        <w:rPr>
          <w:rFonts w:eastAsia="Ubuntu" w:cs="Times New Roman"/>
          <w:szCs w:val="24"/>
        </w:rPr>
      </w:pPr>
      <w:proofErr w:type="spellStart"/>
      <w:proofErr w:type="gramStart"/>
      <w:r>
        <w:rPr>
          <w:rFonts w:eastAsia="Ubuntu" w:cs="Times New Roman"/>
          <w:szCs w:val="24"/>
        </w:rPr>
        <w:t>ans</w:t>
      </w:r>
      <w:proofErr w:type="spellEnd"/>
      <w:r>
        <w:rPr>
          <w:rFonts w:eastAsia="Ubuntu" w:cs="Times New Roman"/>
          <w:szCs w:val="24"/>
        </w:rPr>
        <w:t>(</w:t>
      </w:r>
      <w:proofErr w:type="gramEnd"/>
      <w:r>
        <w:rPr>
          <w:rFonts w:eastAsia="Ubuntu" w:cs="Times New Roman"/>
          <w:szCs w:val="24"/>
        </w:rPr>
        <w:t xml:space="preserve">Drinker) = </w:t>
      </w:r>
      <w:proofErr w:type="spellStart"/>
      <w:r>
        <w:rPr>
          <w:rFonts w:eastAsia="Ubuntu" w:cs="Times New Roman"/>
          <w:szCs w:val="24"/>
        </w:rPr>
        <w:t>DrinkersWhoFrequentPubsThatServeStella</w:t>
      </w:r>
      <w:proofErr w:type="spellEnd"/>
      <w:r w:rsidR="004E44E5">
        <w:rPr>
          <w:rFonts w:eastAsia="Ubuntu" w:cs="Times New Roman"/>
          <w:szCs w:val="24"/>
        </w:rPr>
        <w:t xml:space="preserve">(Drinker) </w:t>
      </w:r>
      <w:r w:rsidRPr="00B23B29">
        <w:rPr>
          <w:rFonts w:eastAsia="Arial Unicode MS" w:cs="Times New Roman"/>
          <w:szCs w:val="24"/>
        </w:rPr>
        <w:t xml:space="preserve"> </w:t>
      </w:r>
      <w:r w:rsidRPr="00B23B29">
        <w:rPr>
          <w:rFonts w:ascii="Cambria Math" w:eastAsia="Arial Unicode MS" w:hAnsi="Cambria Math" w:cs="Cambria Math"/>
          <w:szCs w:val="24"/>
        </w:rPr>
        <w:t>∪</w:t>
      </w:r>
      <w:r w:rsidRPr="00B23B29">
        <w:rPr>
          <w:rFonts w:eastAsia="Arial Unicode MS" w:cs="Times New Roman"/>
          <w:szCs w:val="24"/>
        </w:rPr>
        <w:t xml:space="preserve"> </w:t>
      </w:r>
      <w:proofErr w:type="spellStart"/>
      <w:r>
        <w:rPr>
          <w:rFonts w:eastAsia="Ubuntu" w:cs="Times New Roman"/>
          <w:szCs w:val="24"/>
        </w:rPr>
        <w:t>DrinkersWhoFrequentPubsThatServeMolsons</w:t>
      </w:r>
      <w:proofErr w:type="spellEnd"/>
      <w:r w:rsidR="004E44E5">
        <w:rPr>
          <w:rFonts w:eastAsia="Ubuntu" w:cs="Times New Roman"/>
          <w:szCs w:val="24"/>
        </w:rPr>
        <w:t xml:space="preserve">(Drinker) </w:t>
      </w:r>
    </w:p>
    <w:p w14:paraId="66E3BFD4" w14:textId="77777777" w:rsidR="00B23B29" w:rsidRPr="00B23B29" w:rsidRDefault="00B23B29" w:rsidP="00B23B29">
      <w:pPr>
        <w:rPr>
          <w:rFonts w:cs="Times New Roman"/>
        </w:rPr>
      </w:pPr>
    </w:p>
    <w:p w14:paraId="4A430633" w14:textId="77777777" w:rsidR="00B23B29" w:rsidRPr="00B23B29" w:rsidRDefault="00B23B29" w:rsidP="00B23B29">
      <w:pPr>
        <w:rPr>
          <w:rFonts w:cs="Times New Roman"/>
          <w:b/>
        </w:rPr>
      </w:pPr>
      <w:r w:rsidRPr="00B23B29">
        <w:rPr>
          <w:rFonts w:eastAsia="Ubuntu" w:cs="Times New Roman"/>
          <w:b/>
          <w:szCs w:val="24"/>
        </w:rPr>
        <w:t>7. Find all drinkers who frequent a pub that serves at least 2 beers they like,</w:t>
      </w:r>
      <w:r w:rsidR="004E44E5">
        <w:rPr>
          <w:rFonts w:cs="Times New Roman"/>
          <w:b/>
        </w:rPr>
        <w:t xml:space="preserve"> </w:t>
      </w:r>
      <w:r w:rsidRPr="00B23B29">
        <w:rPr>
          <w:rFonts w:eastAsia="Ubuntu" w:cs="Times New Roman"/>
          <w:b/>
          <w:szCs w:val="24"/>
        </w:rPr>
        <w:t>and one of them for at most $3</w:t>
      </w:r>
    </w:p>
    <w:p w14:paraId="0851B8BC" w14:textId="77777777" w:rsidR="00B23B29" w:rsidRPr="00B23B29" w:rsidRDefault="00B23B29" w:rsidP="00B23B29">
      <w:pPr>
        <w:rPr>
          <w:rFonts w:cs="Times New Roman"/>
          <w:b/>
        </w:rPr>
      </w:pPr>
    </w:p>
    <w:p w14:paraId="4228AE7B" w14:textId="77777777" w:rsidR="00B23B29" w:rsidRPr="00B23B29" w:rsidRDefault="00B23B29" w:rsidP="00B23B29">
      <w:pPr>
        <w:rPr>
          <w:rFonts w:eastAsia="Ubuntu" w:cs="Times New Roman"/>
          <w:szCs w:val="24"/>
        </w:rPr>
      </w:pPr>
      <w:r w:rsidRPr="00B23B29">
        <w:rPr>
          <w:rFonts w:eastAsia="Ubuntu" w:cs="Times New Roman"/>
          <w:szCs w:val="24"/>
        </w:rPr>
        <w:t>Relational Algebra:</w:t>
      </w:r>
    </w:p>
    <w:p w14:paraId="2DBA88A4" w14:textId="77777777" w:rsidR="00B23B29" w:rsidRPr="00B23B29" w:rsidRDefault="00B23B29" w:rsidP="00B23B29">
      <w:pPr>
        <w:rPr>
          <w:rFonts w:cs="Times New Roman"/>
        </w:rPr>
      </w:pPr>
      <w:r w:rsidRPr="00B23B29">
        <w:rPr>
          <w:rFonts w:eastAsia="Ubuntu" w:cs="Times New Roman"/>
          <w:szCs w:val="24"/>
        </w:rPr>
        <w:t xml:space="preserve">//Drinkers like the beer. Pub serves the beer. Drinker frequents the pub. </w:t>
      </w:r>
    </w:p>
    <w:p w14:paraId="6818BAE4" w14:textId="77777777" w:rsidR="00B23B29" w:rsidRPr="00B23B29" w:rsidRDefault="00B23B29" w:rsidP="00B23B29">
      <w:pPr>
        <w:rPr>
          <w:rFonts w:cs="Times New Roman"/>
        </w:rPr>
      </w:pPr>
      <w:r w:rsidRPr="00B23B29">
        <w:rPr>
          <w:rFonts w:eastAsia="Arial Unicode MS" w:cs="Times New Roman"/>
          <w:szCs w:val="24"/>
        </w:rPr>
        <w:t>All1(</w:t>
      </w:r>
      <w:r w:rsidR="004E44E5">
        <w:rPr>
          <w:rFonts w:eastAsia="Arial Unicode MS" w:cs="Times New Roman"/>
          <w:szCs w:val="24"/>
        </w:rPr>
        <w:t>D</w:t>
      </w:r>
      <w:r w:rsidRPr="00B23B29">
        <w:rPr>
          <w:rFonts w:eastAsia="Arial Unicode MS" w:cs="Times New Roman"/>
          <w:szCs w:val="24"/>
        </w:rPr>
        <w:t xml:space="preserve">rinker, </w:t>
      </w:r>
      <w:r w:rsidR="004E44E5">
        <w:rPr>
          <w:rFonts w:eastAsia="Arial Unicode MS" w:cs="Times New Roman"/>
          <w:szCs w:val="24"/>
        </w:rPr>
        <w:t>B</w:t>
      </w:r>
      <w:r w:rsidRPr="00B23B29">
        <w:rPr>
          <w:rFonts w:eastAsia="Arial Unicode MS" w:cs="Times New Roman"/>
          <w:szCs w:val="24"/>
        </w:rPr>
        <w:t xml:space="preserve">eer, </w:t>
      </w:r>
      <w:r w:rsidR="004E44E5">
        <w:rPr>
          <w:rFonts w:eastAsia="Arial Unicode MS" w:cs="Times New Roman"/>
          <w:szCs w:val="24"/>
        </w:rPr>
        <w:t>P</w:t>
      </w:r>
      <w:r w:rsidRPr="00B23B29">
        <w:rPr>
          <w:rFonts w:eastAsia="Arial Unicode MS" w:cs="Times New Roman"/>
          <w:szCs w:val="24"/>
        </w:rPr>
        <w:t xml:space="preserve">ub, </w:t>
      </w:r>
      <w:r w:rsidR="004E44E5">
        <w:rPr>
          <w:rFonts w:eastAsia="Arial Unicode MS" w:cs="Times New Roman"/>
          <w:szCs w:val="24"/>
        </w:rPr>
        <w:t>C</w:t>
      </w:r>
      <w:r w:rsidRPr="00B23B29">
        <w:rPr>
          <w:rFonts w:eastAsia="Arial Unicode MS" w:cs="Times New Roman"/>
          <w:szCs w:val="24"/>
        </w:rPr>
        <w:t>ost</w:t>
      </w:r>
      <w:proofErr w:type="gramStart"/>
      <w:r w:rsidRPr="00B23B29">
        <w:rPr>
          <w:rFonts w:eastAsia="Arial Unicode MS" w:cs="Times New Roman"/>
          <w:szCs w:val="24"/>
        </w:rPr>
        <w:t>) :</w:t>
      </w:r>
      <w:proofErr w:type="gramEnd"/>
      <w:r w:rsidRPr="00B23B29">
        <w:rPr>
          <w:rFonts w:eastAsia="Arial Unicode MS" w:cs="Times New Roman"/>
          <w:szCs w:val="24"/>
        </w:rPr>
        <w:t xml:space="preserve">= </w:t>
      </w:r>
      <w:r w:rsidR="004E44E5" w:rsidRPr="00B23B29">
        <w:rPr>
          <w:rFonts w:eastAsia="Arial Unicode MS" w:cs="Times New Roman"/>
          <w:szCs w:val="24"/>
        </w:rPr>
        <w:t xml:space="preserve">LIKES </w:t>
      </w:r>
      <w:r w:rsidR="004E44E5" w:rsidRPr="00B23B29">
        <w:rPr>
          <w:rFonts w:ascii="Cambria Math" w:eastAsia="Arial Unicode MS" w:hAnsi="Cambria Math" w:cs="Cambria Math"/>
          <w:szCs w:val="24"/>
        </w:rPr>
        <w:t>⋈</w:t>
      </w:r>
      <w:r w:rsidR="004E44E5" w:rsidRPr="00B23B29">
        <w:rPr>
          <w:rFonts w:eastAsia="Ubuntu" w:cs="Times New Roman"/>
          <w:szCs w:val="24"/>
        </w:rPr>
        <w:t xml:space="preserve"> FREQUENTS</w:t>
      </w:r>
      <w:r w:rsidRPr="00B23B29">
        <w:rPr>
          <w:rFonts w:eastAsia="Arial Unicode MS" w:cs="Times New Roman"/>
          <w:szCs w:val="24"/>
        </w:rPr>
        <w:t xml:space="preserve"> </w:t>
      </w:r>
      <w:r w:rsidRPr="00B23B29">
        <w:rPr>
          <w:rFonts w:ascii="Cambria Math" w:eastAsia="Arial Unicode MS" w:hAnsi="Cambria Math" w:cs="Cambria Math"/>
          <w:szCs w:val="24"/>
        </w:rPr>
        <w:t>⋈</w:t>
      </w:r>
      <w:r w:rsidRPr="00B23B29">
        <w:rPr>
          <w:rFonts w:eastAsia="Ubuntu" w:cs="Times New Roman"/>
          <w:szCs w:val="24"/>
        </w:rPr>
        <w:t xml:space="preserve"> SERVES</w:t>
      </w:r>
    </w:p>
    <w:p w14:paraId="17C6A954" w14:textId="77777777" w:rsidR="00B23B29" w:rsidRPr="00B23B29" w:rsidRDefault="004E44E5" w:rsidP="00B23B29">
      <w:pPr>
        <w:rPr>
          <w:rFonts w:eastAsia="Ubuntu" w:cs="Times New Roman"/>
          <w:szCs w:val="24"/>
        </w:rPr>
      </w:pPr>
      <w:r>
        <w:rPr>
          <w:rFonts w:eastAsia="Ubuntu" w:cs="Times New Roman"/>
          <w:szCs w:val="24"/>
        </w:rPr>
        <w:t>All2(Drinker, Beer2, Pub</w:t>
      </w:r>
      <w:r w:rsidR="00B23B29" w:rsidRPr="00B23B29">
        <w:rPr>
          <w:rFonts w:eastAsia="Ubuntu" w:cs="Times New Roman"/>
          <w:szCs w:val="24"/>
        </w:rPr>
        <w:t xml:space="preserve">, </w:t>
      </w:r>
      <w:r>
        <w:rPr>
          <w:rFonts w:eastAsia="Ubuntu" w:cs="Times New Roman"/>
          <w:szCs w:val="24"/>
        </w:rPr>
        <w:t>C</w:t>
      </w:r>
      <w:r w:rsidR="00B23B29" w:rsidRPr="00B23B29">
        <w:rPr>
          <w:rFonts w:eastAsia="Ubuntu" w:cs="Times New Roman"/>
          <w:szCs w:val="24"/>
        </w:rPr>
        <w:t>ost2</w:t>
      </w:r>
      <w:proofErr w:type="gramStart"/>
      <w:r w:rsidR="00B23B29" w:rsidRPr="00B23B29">
        <w:rPr>
          <w:rFonts w:eastAsia="Ubuntu" w:cs="Times New Roman"/>
          <w:szCs w:val="24"/>
        </w:rPr>
        <w:t>) :</w:t>
      </w:r>
      <w:proofErr w:type="gramEnd"/>
      <w:r w:rsidR="00B23B29" w:rsidRPr="00B23B29">
        <w:rPr>
          <w:rFonts w:eastAsia="Ubuntu" w:cs="Times New Roman"/>
          <w:szCs w:val="24"/>
        </w:rPr>
        <w:t xml:space="preserve">= </w:t>
      </w:r>
      <w:proofErr w:type="spellStart"/>
      <w:r w:rsidR="00B23B29" w:rsidRPr="00B23B29">
        <w:rPr>
          <w:rFonts w:eastAsia="Ubuntu" w:cs="Times New Roman"/>
          <w:szCs w:val="24"/>
        </w:rPr>
        <w:t>ρ</w:t>
      </w:r>
      <w:r w:rsidR="00B23B29" w:rsidRPr="00B23B29">
        <w:rPr>
          <w:rFonts w:eastAsia="Ubuntu" w:cs="Times New Roman"/>
          <w:szCs w:val="24"/>
          <w:vertAlign w:val="subscript"/>
        </w:rPr>
        <w:t>beer</w:t>
      </w:r>
      <w:proofErr w:type="spellEnd"/>
      <w:r w:rsidR="00B23B29" w:rsidRPr="00B23B29">
        <w:rPr>
          <w:rFonts w:eastAsia="Ubuntu" w:cs="Times New Roman"/>
          <w:szCs w:val="24"/>
          <w:vertAlign w:val="subscript"/>
        </w:rPr>
        <w:t xml:space="preserve"> -&gt; beer2,</w:t>
      </w:r>
      <w:r>
        <w:rPr>
          <w:rFonts w:eastAsia="Ubuntu" w:cs="Times New Roman"/>
          <w:szCs w:val="24"/>
          <w:vertAlign w:val="subscript"/>
        </w:rPr>
        <w:t xml:space="preserve"> </w:t>
      </w:r>
      <w:r w:rsidR="00B23B29" w:rsidRPr="00B23B29">
        <w:rPr>
          <w:rFonts w:eastAsia="Ubuntu" w:cs="Times New Roman"/>
          <w:szCs w:val="24"/>
          <w:vertAlign w:val="subscript"/>
        </w:rPr>
        <w:t>cost -&gt; cost2</w:t>
      </w:r>
      <w:r w:rsidR="00B23B29" w:rsidRPr="00B23B29">
        <w:rPr>
          <w:rFonts w:eastAsia="Ubuntu" w:cs="Times New Roman"/>
          <w:szCs w:val="24"/>
        </w:rPr>
        <w:t xml:space="preserve"> (All1)</w:t>
      </w:r>
    </w:p>
    <w:p w14:paraId="3B5AAF97" w14:textId="77777777" w:rsidR="00B23B29" w:rsidRPr="00B23B29" w:rsidRDefault="00B23B29" w:rsidP="00B23B29">
      <w:pPr>
        <w:rPr>
          <w:rFonts w:eastAsia="Ubuntu" w:cs="Times New Roman"/>
          <w:szCs w:val="24"/>
        </w:rPr>
      </w:pPr>
    </w:p>
    <w:p w14:paraId="210F16EA" w14:textId="77777777" w:rsidR="00B23B29" w:rsidRPr="00B23B29" w:rsidRDefault="00B23B29" w:rsidP="00B23B29">
      <w:pPr>
        <w:rPr>
          <w:rFonts w:cs="Times New Roman"/>
        </w:rPr>
      </w:pPr>
      <w:r w:rsidRPr="00B23B29">
        <w:rPr>
          <w:rFonts w:eastAsia="Ubuntu" w:cs="Times New Roman"/>
          <w:szCs w:val="24"/>
        </w:rPr>
        <w:t>//</w:t>
      </w:r>
      <w:r w:rsidR="004E44E5">
        <w:rPr>
          <w:rFonts w:eastAsia="Ubuntu" w:cs="Times New Roman"/>
          <w:szCs w:val="24"/>
        </w:rPr>
        <w:t>The natural join finds s</w:t>
      </w:r>
      <w:r w:rsidRPr="00B23B29">
        <w:rPr>
          <w:rFonts w:eastAsia="Ubuntu" w:cs="Times New Roman"/>
          <w:szCs w:val="24"/>
        </w:rPr>
        <w:t>ame drinker, same pub, two different beers</w:t>
      </w:r>
    </w:p>
    <w:p w14:paraId="5AEEC76D" w14:textId="77777777" w:rsidR="00B23B29" w:rsidRPr="00B23B29" w:rsidRDefault="004E44E5" w:rsidP="00B23B29">
      <w:pPr>
        <w:rPr>
          <w:rFonts w:cs="Times New Roman"/>
        </w:rPr>
      </w:pPr>
      <w:proofErr w:type="spellStart"/>
      <w:proofErr w:type="gramStart"/>
      <w:r>
        <w:rPr>
          <w:rFonts w:eastAsia="Arial Unicode MS" w:cs="Times New Roman"/>
          <w:szCs w:val="24"/>
        </w:rPr>
        <w:t>ans</w:t>
      </w:r>
      <w:proofErr w:type="spellEnd"/>
      <w:r>
        <w:rPr>
          <w:rFonts w:eastAsia="Arial Unicode MS" w:cs="Times New Roman"/>
          <w:szCs w:val="24"/>
        </w:rPr>
        <w:t>(</w:t>
      </w:r>
      <w:proofErr w:type="gramEnd"/>
      <w:r>
        <w:rPr>
          <w:rFonts w:eastAsia="Arial Unicode MS" w:cs="Times New Roman"/>
          <w:szCs w:val="24"/>
        </w:rPr>
        <w:t>Drinker)</w:t>
      </w:r>
      <w:r w:rsidR="00B23B29" w:rsidRPr="00B23B29">
        <w:rPr>
          <w:rFonts w:eastAsia="Arial Unicode MS" w:cs="Times New Roman"/>
          <w:szCs w:val="24"/>
        </w:rPr>
        <w:t xml:space="preserve"> := </w:t>
      </w:r>
      <w:r w:rsidRPr="00B23B29">
        <w:rPr>
          <w:rFonts w:eastAsia="Ubuntu" w:cs="Times New Roman"/>
          <w:szCs w:val="24"/>
        </w:rPr>
        <w:t>π</w:t>
      </w:r>
      <w:r w:rsidRPr="00B23B29">
        <w:rPr>
          <w:rFonts w:eastAsia="Ubuntu" w:cs="Times New Roman"/>
          <w:szCs w:val="24"/>
        </w:rPr>
        <w:softHyphen/>
      </w:r>
      <w:r w:rsidRPr="00B23B29">
        <w:rPr>
          <w:rFonts w:eastAsia="Ubuntu" w:cs="Times New Roman"/>
          <w:szCs w:val="24"/>
          <w:vertAlign w:val="subscript"/>
        </w:rPr>
        <w:t>drinker</w:t>
      </w:r>
      <w:r>
        <w:rPr>
          <w:rFonts w:eastAsia="Ubuntu" w:cs="Times New Roman"/>
          <w:szCs w:val="24"/>
        </w:rPr>
        <w:softHyphen/>
        <w:t xml:space="preserve"> [ </w:t>
      </w:r>
      <w:proofErr w:type="spellStart"/>
      <w:r w:rsidRPr="00B23B29">
        <w:rPr>
          <w:rFonts w:eastAsia="Ubuntu" w:cs="Times New Roman"/>
          <w:szCs w:val="24"/>
        </w:rPr>
        <w:t>σ</w:t>
      </w:r>
      <w:r w:rsidRPr="00B23B29">
        <w:rPr>
          <w:rFonts w:eastAsia="Ubuntu" w:cs="Times New Roman"/>
          <w:szCs w:val="24"/>
          <w:vertAlign w:val="subscript"/>
        </w:rPr>
        <w:t>cost</w:t>
      </w:r>
      <w:proofErr w:type="spellEnd"/>
      <w:r w:rsidRPr="00B23B29">
        <w:rPr>
          <w:rFonts w:eastAsia="Ubuntu" w:cs="Times New Roman"/>
          <w:szCs w:val="24"/>
          <w:vertAlign w:val="subscript"/>
        </w:rPr>
        <w:t xml:space="preserve"> &gt; 3 OR cost2  &gt; 3</w:t>
      </w:r>
      <w:r>
        <w:rPr>
          <w:rFonts w:eastAsia="Ubuntu" w:cs="Times New Roman"/>
          <w:szCs w:val="24"/>
          <w:vertAlign w:val="subscript"/>
        </w:rPr>
        <w:t xml:space="preserve"> </w:t>
      </w:r>
      <w:r>
        <w:rPr>
          <w:rFonts w:eastAsia="Arial Unicode MS" w:cs="Times New Roman"/>
          <w:szCs w:val="24"/>
        </w:rPr>
        <w:t>(</w:t>
      </w:r>
      <w:r w:rsidR="00B23B29" w:rsidRPr="00B23B29">
        <w:rPr>
          <w:rFonts w:eastAsia="Arial Unicode MS" w:cs="Times New Roman"/>
          <w:szCs w:val="24"/>
        </w:rPr>
        <w:t xml:space="preserve">All1 </w:t>
      </w:r>
      <w:r w:rsidR="00B23B29" w:rsidRPr="00B23B29">
        <w:rPr>
          <w:rFonts w:ascii="Cambria Math" w:eastAsia="Arial Unicode MS" w:hAnsi="Cambria Math" w:cs="Cambria Math"/>
          <w:szCs w:val="24"/>
        </w:rPr>
        <w:t>⋈</w:t>
      </w:r>
      <w:r w:rsidR="00B23B29" w:rsidRPr="00B23B29">
        <w:rPr>
          <w:rFonts w:eastAsia="Ubuntu" w:cs="Times New Roman"/>
          <w:szCs w:val="24"/>
          <w:vertAlign w:val="subscript"/>
        </w:rPr>
        <w:t>All1.beer != All2.beer2</w:t>
      </w:r>
      <w:r w:rsidR="00B23B29" w:rsidRPr="00B23B29">
        <w:rPr>
          <w:rFonts w:eastAsia="Ubuntu" w:cs="Times New Roman"/>
          <w:szCs w:val="24"/>
        </w:rPr>
        <w:t xml:space="preserve"> All2</w:t>
      </w:r>
      <w:r>
        <w:rPr>
          <w:rFonts w:eastAsia="Ubuntu" w:cs="Times New Roman"/>
          <w:szCs w:val="24"/>
        </w:rPr>
        <w:t>)]</w:t>
      </w:r>
    </w:p>
    <w:p w14:paraId="15659830" w14:textId="77777777" w:rsidR="00B23B29" w:rsidRPr="00B23B29" w:rsidRDefault="00B23B29" w:rsidP="00B23B29">
      <w:pPr>
        <w:rPr>
          <w:rFonts w:cs="Times New Roman"/>
        </w:rPr>
      </w:pPr>
    </w:p>
    <w:p w14:paraId="758C1904" w14:textId="77777777" w:rsidR="00B23B29" w:rsidRPr="00B23B29" w:rsidRDefault="00B23B29">
      <w:pPr>
        <w:rPr>
          <w:rFonts w:cs="Times New Roman"/>
        </w:rPr>
      </w:pPr>
    </w:p>
    <w:sectPr w:rsidR="00B23B29" w:rsidRPr="00B23B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Ubuntu">
    <w:charset w:val="00"/>
    <w:family w:val="auto"/>
    <w:pitch w:val="default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xNDe0MDY3NjMyN7FU0lEKTi0uzszPAykwrAUAxitz8iwAAAA="/>
  </w:docVars>
  <w:rsids>
    <w:rsidRoot w:val="00EE681A"/>
    <w:rsid w:val="000D0673"/>
    <w:rsid w:val="001360FB"/>
    <w:rsid w:val="001C0888"/>
    <w:rsid w:val="0022579E"/>
    <w:rsid w:val="00476DB2"/>
    <w:rsid w:val="004E44E5"/>
    <w:rsid w:val="00510687"/>
    <w:rsid w:val="005E7FC8"/>
    <w:rsid w:val="006B5F58"/>
    <w:rsid w:val="00740335"/>
    <w:rsid w:val="00863023"/>
    <w:rsid w:val="00A4534D"/>
    <w:rsid w:val="00B23B29"/>
    <w:rsid w:val="00B93428"/>
    <w:rsid w:val="00C3127A"/>
    <w:rsid w:val="00D50DE0"/>
    <w:rsid w:val="00DC3B73"/>
    <w:rsid w:val="00EA49CC"/>
    <w:rsid w:val="00EE681A"/>
    <w:rsid w:val="00F4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78806F"/>
  <w15:docId w15:val="{3812A343-1085-4752-A9D5-6DD1CA014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ice</dc:creator>
  <cp:lastModifiedBy>angela lintakoon</cp:lastModifiedBy>
  <cp:revision>4</cp:revision>
  <dcterms:created xsi:type="dcterms:W3CDTF">2019-02-23T17:40:00Z</dcterms:created>
  <dcterms:modified xsi:type="dcterms:W3CDTF">2019-02-23T17:42:00Z</dcterms:modified>
</cp:coreProperties>
</file>